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0A5DC6" w14:textId="77777777" w:rsidR="00D0366C" w:rsidRPr="004A0BF6" w:rsidRDefault="00D0366C" w:rsidP="003059E8">
      <w:pPr>
        <w:spacing w:after="0" w:line="360" w:lineRule="auto"/>
        <w:jc w:val="center"/>
        <w:rPr>
          <w:rFonts w:ascii="FMAbhaya" w:hAnsi="FMAbhaya"/>
          <w:b/>
          <w:bCs/>
          <w:color w:val="7B7B7B" w:themeColor="accent3" w:themeShade="BF"/>
        </w:rPr>
      </w:pPr>
    </w:p>
    <w:p w14:paraId="03A171D9" w14:textId="46134038" w:rsidR="003059E8" w:rsidRPr="00C87831" w:rsidRDefault="00BF52DD" w:rsidP="003059E8">
      <w:pPr>
        <w:spacing w:after="0" w:line="360" w:lineRule="auto"/>
        <w:jc w:val="center"/>
        <w:rPr>
          <w:rFonts w:ascii="FMAbhaya" w:hAnsi="FMAbhaya"/>
          <w:b/>
          <w:bCs/>
          <w:color w:val="7B7B7B" w:themeColor="accent3" w:themeShade="BF"/>
          <w:sz w:val="44"/>
          <w:szCs w:val="44"/>
        </w:rPr>
      </w:pPr>
      <w:r w:rsidRPr="00C87831">
        <w:rPr>
          <w:rFonts w:ascii="FMAbhaya" w:hAnsi="FMAbhaya"/>
          <w:b/>
          <w:bCs/>
          <w:color w:val="7B7B7B" w:themeColor="accent3" w:themeShade="BF"/>
          <w:sz w:val="44"/>
          <w:szCs w:val="44"/>
        </w:rPr>
        <w:t>wdlD;sh</w:t>
      </w:r>
      <w:r w:rsidR="00A92B90">
        <w:rPr>
          <w:rFonts w:ascii="FMAbhaya" w:hAnsi="FMAbhaya"/>
          <w:b/>
          <w:bCs/>
          <w:color w:val="7B7B7B" w:themeColor="accent3" w:themeShade="BF"/>
          <w:sz w:val="44"/>
          <w:szCs w:val="44"/>
        </w:rPr>
        <w:t xml:space="preserve"> </w:t>
      </w:r>
    </w:p>
    <w:p w14:paraId="22500A68" w14:textId="77777777" w:rsidR="00D0366C" w:rsidRDefault="00E8609E" w:rsidP="009960D2">
      <w:pPr>
        <w:spacing w:after="0" w:line="360" w:lineRule="auto"/>
        <w:jc w:val="center"/>
        <w:rPr>
          <w:rFonts w:cstheme="minorHAnsi"/>
          <w:b/>
          <w:bCs/>
          <w:color w:val="C00000"/>
          <w:sz w:val="28"/>
          <w:szCs w:val="28"/>
        </w:rPr>
      </w:pPr>
      <w:bookmarkStart w:id="0" w:name="_Hlk138019687"/>
      <w:r w:rsidRPr="00E8609E">
        <w:rPr>
          <w:rFonts w:ascii="FMAbhaya" w:hAnsi="FMAbhaya"/>
          <w:b/>
          <w:bCs/>
          <w:sz w:val="28"/>
          <w:szCs w:val="28"/>
        </w:rPr>
        <w:t>idrixfCIam</w:t>
      </w:r>
      <w:r w:rsidRPr="00E8609E">
        <w:rPr>
          <w:rFonts w:ascii="FMAbhaya" w:hAnsi="FMAbhaya" w:cstheme="minorHAnsi"/>
          <w:b/>
          <w:bCs/>
          <w:sz w:val="28"/>
          <w:szCs w:val="28"/>
        </w:rPr>
        <w:t>fhy</w:t>
      </w:r>
      <w:bookmarkEnd w:id="0"/>
      <w:r w:rsidRPr="00E8609E">
        <w:rPr>
          <w:rFonts w:ascii="FMAbhaya" w:hAnsi="FMAbhaya" w:cstheme="minorHAnsi"/>
          <w:b/>
          <w:bCs/>
          <w:sz w:val="28"/>
          <w:szCs w:val="28"/>
        </w:rPr>
        <w:t>s</w:t>
      </w:r>
      <w:r w:rsidRPr="00E8609E">
        <w:rPr>
          <w:rFonts w:ascii="FMAbhaya" w:hAnsi="FMAbhaya"/>
          <w:b/>
          <w:bCs/>
          <w:sz w:val="28"/>
          <w:szCs w:val="28"/>
        </w:rPr>
        <w:t xml:space="preserve"> ^</w:t>
      </w:r>
      <w:r w:rsidRPr="00E8609E">
        <w:rPr>
          <w:rFonts w:ascii="Book Antiqua" w:hAnsi="Book Antiqua"/>
          <w:b/>
          <w:bCs/>
          <w:sz w:val="24"/>
          <w:szCs w:val="24"/>
        </w:rPr>
        <w:t xml:space="preserve">Abstract) </w:t>
      </w:r>
      <w:r w:rsidR="00CC5E27" w:rsidRPr="00E8609E">
        <w:rPr>
          <w:rFonts w:ascii="FMAbhaya" w:hAnsi="FMAbhaya" w:cstheme="minorHAnsi"/>
          <w:b/>
          <w:bCs/>
          <w:sz w:val="28"/>
          <w:szCs w:val="28"/>
        </w:rPr>
        <w:t>ud</w:t>
      </w:r>
      <w:r w:rsidR="00CC5E27" w:rsidRPr="006D30BE">
        <w:rPr>
          <w:rFonts w:ascii="FMAbhaya" w:hAnsi="FMAbhaya" w:cstheme="minorHAnsi"/>
          <w:b/>
          <w:bCs/>
          <w:sz w:val="28"/>
          <w:szCs w:val="28"/>
        </w:rPr>
        <w:t>;Dldj</w:t>
      </w:r>
      <w:r w:rsidR="002B56B0">
        <w:rPr>
          <w:rFonts w:ascii="FMAbabld" w:hAnsi="FMAbabld" w:cstheme="minorHAnsi"/>
          <w:b/>
          <w:bCs/>
          <w:sz w:val="28"/>
          <w:szCs w:val="28"/>
        </w:rPr>
        <w:t>(</w:t>
      </w:r>
      <w:r w:rsidR="00CC5E27" w:rsidRPr="006D30BE">
        <w:rPr>
          <w:rFonts w:cstheme="minorHAnsi"/>
          <w:b/>
          <w:bCs/>
          <w:sz w:val="28"/>
          <w:szCs w:val="28"/>
        </w:rPr>
        <w:t xml:space="preserve"> </w:t>
      </w:r>
      <w:r w:rsidR="00CC5E27" w:rsidRPr="00873C99">
        <w:rPr>
          <w:rFonts w:cstheme="minorHAnsi"/>
          <w:b/>
          <w:bCs/>
          <w:color w:val="C00000"/>
          <w:sz w:val="28"/>
          <w:szCs w:val="28"/>
        </w:rPr>
        <w:t>[</w:t>
      </w:r>
      <w:r w:rsidR="00F552D0" w:rsidRPr="00F552D0">
        <w:rPr>
          <w:rFonts w:ascii="FMAbhaya" w:hAnsi="FMAbhaya" w:cstheme="minorHAnsi"/>
          <w:b/>
          <w:bCs/>
          <w:color w:val="C00000"/>
          <w:sz w:val="28"/>
          <w:szCs w:val="28"/>
        </w:rPr>
        <w:t>f*dfkdrej(</w:t>
      </w:r>
      <w:r w:rsidR="00F552D0" w:rsidRPr="00F552D0">
        <w:rPr>
          <w:rFonts w:cstheme="minorHAnsi"/>
          <w:b/>
          <w:bCs/>
          <w:color w:val="C00000"/>
          <w:sz w:val="28"/>
          <w:szCs w:val="28"/>
        </w:rPr>
        <w:t xml:space="preserve"> </w:t>
      </w:r>
      <w:r w:rsidR="00CC5E27" w:rsidRPr="00873C99">
        <w:rPr>
          <w:rFonts w:ascii="FMAbhaya" w:hAnsi="FMAbhaya" w:cstheme="minorHAnsi"/>
          <w:b/>
          <w:bCs/>
          <w:color w:val="C00000"/>
          <w:sz w:val="28"/>
          <w:szCs w:val="28"/>
        </w:rPr>
        <w:t>t*a tï wNh</w:t>
      </w:r>
      <w:r w:rsidR="00CC5E27" w:rsidRPr="00873C99">
        <w:rPr>
          <w:rFonts w:cstheme="minorHAnsi"/>
          <w:b/>
          <w:bCs/>
          <w:color w:val="C00000"/>
          <w:sz w:val="28"/>
          <w:szCs w:val="28"/>
        </w:rPr>
        <w:t xml:space="preserve">, </w:t>
      </w:r>
      <w:r w:rsidR="00CC5E27" w:rsidRPr="00873C99">
        <w:rPr>
          <w:rFonts w:ascii="FMAbhaya" w:hAnsi="FMAbhaya" w:cstheme="minorHAnsi"/>
          <w:b/>
          <w:bCs/>
          <w:color w:val="C00000"/>
          <w:sz w:val="28"/>
          <w:szCs w:val="28"/>
        </w:rPr>
        <w:t>wl=re m%udKh</w:t>
      </w:r>
      <w:r w:rsidR="00CC5E27" w:rsidRPr="00873C99">
        <w:rPr>
          <w:rFonts w:cstheme="minorHAnsi"/>
          <w:b/>
          <w:bCs/>
          <w:color w:val="C00000"/>
          <w:sz w:val="28"/>
          <w:szCs w:val="28"/>
        </w:rPr>
        <w:t xml:space="preserve"> </w:t>
      </w:r>
      <w:r w:rsidR="00CC5E27" w:rsidRPr="002D2624">
        <w:rPr>
          <w:rFonts w:ascii="FMAbhaya" w:hAnsi="FMAbhaya" w:cstheme="minorHAnsi"/>
          <w:b/>
          <w:bCs/>
          <w:color w:val="C00000"/>
          <w:sz w:val="28"/>
          <w:szCs w:val="28"/>
        </w:rPr>
        <w:t>14</w:t>
      </w:r>
      <w:r w:rsidR="00CC5E27" w:rsidRPr="00873C99">
        <w:rPr>
          <w:rFonts w:cstheme="minorHAnsi"/>
          <w:b/>
          <w:bCs/>
          <w:color w:val="C00000"/>
          <w:sz w:val="28"/>
          <w:szCs w:val="28"/>
        </w:rPr>
        <w:t xml:space="preserve">, </w:t>
      </w:r>
      <w:r w:rsidR="00A226FA" w:rsidRPr="007A533E">
        <w:rPr>
          <w:rFonts w:ascii="Cambria" w:hAnsi="Cambria"/>
          <w:b/>
          <w:color w:val="C00000"/>
          <w:sz w:val="24"/>
          <w:szCs w:val="24"/>
        </w:rPr>
        <w:t>Bold</w:t>
      </w:r>
      <w:r w:rsidR="00A226FA" w:rsidRPr="00FD7022">
        <w:rPr>
          <w:rFonts w:ascii="Times New Roman" w:hAnsi="Times New Roman"/>
          <w:b/>
          <w:color w:val="C00000"/>
          <w:sz w:val="24"/>
          <w:szCs w:val="24"/>
        </w:rPr>
        <w:t>,</w:t>
      </w:r>
      <w:r w:rsidR="00A226FA">
        <w:rPr>
          <w:rFonts w:ascii="Times New Roman" w:hAnsi="Times New Roman"/>
          <w:b/>
          <w:color w:val="C00000"/>
          <w:sz w:val="24"/>
          <w:szCs w:val="24"/>
        </w:rPr>
        <w:t xml:space="preserve"> </w:t>
      </w:r>
      <w:r w:rsidR="00CC5E27" w:rsidRPr="00873C99">
        <w:rPr>
          <w:rFonts w:ascii="FMAbhaya" w:hAnsi="FMAbhaya" w:cstheme="minorHAnsi"/>
          <w:b/>
          <w:bCs/>
          <w:color w:val="C00000"/>
          <w:sz w:val="28"/>
          <w:szCs w:val="28"/>
        </w:rPr>
        <w:t>fma&lt;s w;r mr;rh</w:t>
      </w:r>
      <w:r w:rsidR="00C35693">
        <w:rPr>
          <w:rFonts w:ascii="FMAbhaya" w:hAnsi="FMAbhaya" w:cstheme="minorHAnsi"/>
          <w:b/>
          <w:bCs/>
          <w:color w:val="C00000"/>
          <w:sz w:val="28"/>
          <w:szCs w:val="28"/>
        </w:rPr>
        <w:t xml:space="preserve"> 1'5</w:t>
      </w:r>
      <w:r w:rsidR="009461FE">
        <w:rPr>
          <w:rFonts w:cstheme="minorHAnsi"/>
          <w:b/>
          <w:bCs/>
          <w:color w:val="C00000"/>
          <w:sz w:val="28"/>
          <w:szCs w:val="28"/>
        </w:rPr>
        <w:t xml:space="preserve">, </w:t>
      </w:r>
      <w:r w:rsidR="009461FE" w:rsidRPr="009461FE">
        <w:rPr>
          <w:rFonts w:ascii="FMAbhaya" w:hAnsi="FMAbhaya" w:cstheme="minorHAnsi"/>
          <w:b/>
          <w:bCs/>
          <w:color w:val="C00000"/>
          <w:sz w:val="28"/>
          <w:szCs w:val="28"/>
        </w:rPr>
        <w:t>uOH.; úh hq;=h</w:t>
      </w:r>
      <w:r w:rsidR="00CC5E27" w:rsidRPr="00873C99">
        <w:rPr>
          <w:rFonts w:cstheme="minorHAnsi"/>
          <w:b/>
          <w:bCs/>
          <w:color w:val="C00000"/>
          <w:sz w:val="28"/>
          <w:szCs w:val="28"/>
        </w:rPr>
        <w:t>]</w:t>
      </w:r>
    </w:p>
    <w:p w14:paraId="63994395" w14:textId="77085F4C" w:rsidR="00FD7022" w:rsidRDefault="00CC5E27" w:rsidP="009960D2">
      <w:pPr>
        <w:spacing w:after="0" w:line="360" w:lineRule="auto"/>
        <w:jc w:val="center"/>
        <w:rPr>
          <w:b/>
          <w:color w:val="C00000"/>
          <w:sz w:val="24"/>
          <w:szCs w:val="24"/>
        </w:rPr>
      </w:pPr>
      <w:r w:rsidRPr="00873C99">
        <w:rPr>
          <w:rFonts w:cstheme="minorHAnsi"/>
          <w:b/>
          <w:bCs/>
          <w:color w:val="C00000"/>
          <w:sz w:val="28"/>
          <w:szCs w:val="28"/>
        </w:rPr>
        <w:br/>
      </w:r>
      <w:r w:rsidR="00423233" w:rsidRPr="00423233">
        <w:rPr>
          <w:rFonts w:ascii="FMAbhaya" w:hAnsi="FMAbhaya"/>
          <w:b/>
          <w:bCs/>
          <w:sz w:val="24"/>
          <w:szCs w:val="24"/>
        </w:rPr>
        <w:t>l¾;Djreka</w:t>
      </w:r>
      <w:r w:rsidR="00423233">
        <w:rPr>
          <w:rFonts w:ascii="FMAbhaya" w:hAnsi="FMAbhaya"/>
          <w:b/>
          <w:bCs/>
          <w:sz w:val="24"/>
          <w:szCs w:val="24"/>
        </w:rPr>
        <w:t>f.a kï</w:t>
      </w:r>
      <w:r w:rsidR="00423233">
        <w:rPr>
          <w:rFonts w:ascii="FMAbabld" w:hAnsi="FMAbabld"/>
          <w:b/>
          <w:bCs/>
          <w:sz w:val="24"/>
          <w:szCs w:val="24"/>
        </w:rPr>
        <w:t>(</w:t>
      </w:r>
      <w:r w:rsidR="00423233">
        <w:rPr>
          <w:rFonts w:ascii="FMAbhaya" w:hAnsi="FMAbhaya"/>
          <w:b/>
          <w:bCs/>
          <w:sz w:val="24"/>
          <w:szCs w:val="24"/>
        </w:rPr>
        <w:t xml:space="preserve"> </w:t>
      </w:r>
      <w:r w:rsidR="00B238A7" w:rsidRPr="00B238A7">
        <w:rPr>
          <w:rFonts w:ascii="FMAbhaya" w:hAnsi="FMAbhaya"/>
          <w:b/>
          <w:bCs/>
          <w:sz w:val="24"/>
          <w:szCs w:val="24"/>
        </w:rPr>
        <w:t>m&lt;uq ku</w:t>
      </w:r>
      <w:r w:rsidR="00FD7022" w:rsidRPr="00AD0ED8">
        <w:rPr>
          <w:rFonts w:ascii="FMAbhaya" w:hAnsi="FMAbhaya"/>
          <w:b/>
          <w:bCs/>
          <w:sz w:val="24"/>
          <w:szCs w:val="24"/>
          <w:vertAlign w:val="superscript"/>
        </w:rPr>
        <w:t>1</w:t>
      </w:r>
      <w:r w:rsidR="00833CEF">
        <w:rPr>
          <w:rFonts w:ascii="FMAbhaya" w:hAnsi="FMAbhaya"/>
          <w:b/>
          <w:bCs/>
          <w:sz w:val="24"/>
          <w:szCs w:val="24"/>
          <w:vertAlign w:val="superscript"/>
        </w:rPr>
        <w:t>"</w:t>
      </w:r>
      <w:r w:rsidR="00833CEF" w:rsidRPr="00833CE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*</w:t>
      </w:r>
      <w:r w:rsidR="001B4DC6">
        <w:rPr>
          <w:rFonts w:ascii="FMAbhaya" w:hAnsi="FMAbhaya"/>
          <w:b/>
          <w:bCs/>
          <w:sz w:val="24"/>
          <w:szCs w:val="24"/>
        </w:rPr>
        <w:t>"</w:t>
      </w:r>
      <w:r w:rsidR="00FD7022" w:rsidRPr="00AD0ED8">
        <w:rPr>
          <w:rFonts w:ascii="FMAbhaya" w:hAnsi="FMAbhaya"/>
          <w:b/>
          <w:bCs/>
          <w:sz w:val="24"/>
          <w:szCs w:val="24"/>
        </w:rPr>
        <w:t xml:space="preserve"> </w:t>
      </w:r>
      <w:r w:rsidR="00B238A7">
        <w:rPr>
          <w:rFonts w:ascii="FMAbhaya" w:hAnsi="FMAbhaya"/>
          <w:b/>
          <w:bCs/>
          <w:sz w:val="24"/>
          <w:szCs w:val="24"/>
        </w:rPr>
        <w:t>fojk ku</w:t>
      </w:r>
      <w:r w:rsidR="00FD7022" w:rsidRPr="00AD0ED8">
        <w:rPr>
          <w:rFonts w:ascii="FMAbhaya" w:hAnsi="FMAbhaya"/>
          <w:b/>
          <w:bCs/>
          <w:sz w:val="24"/>
          <w:szCs w:val="24"/>
          <w:vertAlign w:val="superscript"/>
        </w:rPr>
        <w:t>2</w:t>
      </w:r>
      <w:r w:rsidR="00FD7022" w:rsidRPr="00AD0ED8">
        <w:rPr>
          <w:rFonts w:ascii="FMAbhaya" w:hAnsi="FMAbhaya"/>
          <w:b/>
          <w:bCs/>
          <w:sz w:val="24"/>
          <w:szCs w:val="24"/>
        </w:rPr>
        <w:t xml:space="preserve">" </w:t>
      </w:r>
      <w:r w:rsidR="00B238A7">
        <w:rPr>
          <w:rFonts w:ascii="FMAbhaya" w:hAnsi="FMAbhaya"/>
          <w:b/>
          <w:bCs/>
          <w:sz w:val="24"/>
          <w:szCs w:val="24"/>
        </w:rPr>
        <w:t>f;jk ku</w:t>
      </w:r>
      <w:r w:rsidR="00FD7022" w:rsidRPr="00AD0ED8">
        <w:rPr>
          <w:rFonts w:ascii="FMAbhaya" w:hAnsi="FMAbhaya"/>
          <w:b/>
          <w:bCs/>
          <w:sz w:val="24"/>
          <w:szCs w:val="24"/>
          <w:vertAlign w:val="superscript"/>
        </w:rPr>
        <w:t>2</w:t>
      </w:r>
      <w:r w:rsidR="00B343C8">
        <w:rPr>
          <w:rFonts w:ascii="FMAbhaya" w:hAnsi="FMAbhaya"/>
          <w:b/>
          <w:bCs/>
          <w:sz w:val="24"/>
          <w:szCs w:val="24"/>
        </w:rPr>
        <w:t>" isõjk ku</w:t>
      </w:r>
      <w:r w:rsidR="00FD7022" w:rsidRPr="00AD0ED8">
        <w:rPr>
          <w:rFonts w:ascii="FMAbhaya" w:hAnsi="FMAbhaya"/>
          <w:b/>
          <w:bCs/>
          <w:sz w:val="24"/>
          <w:szCs w:val="24"/>
          <w:vertAlign w:val="superscript"/>
        </w:rPr>
        <w:t>3</w:t>
      </w:r>
      <w:r w:rsidR="00FD7022">
        <w:rPr>
          <w:rFonts w:ascii="FMAbhaya" w:hAnsi="FMAbhaya"/>
          <w:b/>
          <w:bCs/>
          <w:sz w:val="24"/>
          <w:szCs w:val="24"/>
        </w:rPr>
        <w:t xml:space="preserve"> </w:t>
      </w:r>
      <w:r w:rsidR="00FD7022" w:rsidRPr="00FD7022">
        <w:rPr>
          <w:b/>
          <w:color w:val="C00000"/>
          <w:sz w:val="24"/>
          <w:szCs w:val="24"/>
        </w:rPr>
        <w:t>[</w:t>
      </w:r>
      <w:r w:rsidR="000074FB" w:rsidRPr="000074FB">
        <w:rPr>
          <w:rFonts w:ascii="FMAbhaya" w:hAnsi="FMAbhaya"/>
          <w:b/>
          <w:color w:val="C00000"/>
          <w:sz w:val="24"/>
          <w:szCs w:val="24"/>
        </w:rPr>
        <w:t>f*dfkdrej(</w:t>
      </w:r>
      <w:r w:rsidR="000074FB" w:rsidRPr="000074FB">
        <w:rPr>
          <w:b/>
          <w:color w:val="C00000"/>
          <w:sz w:val="24"/>
          <w:szCs w:val="24"/>
        </w:rPr>
        <w:t xml:space="preserve"> </w:t>
      </w:r>
      <w:r w:rsidR="00FD7022" w:rsidRPr="00FD7022">
        <w:rPr>
          <w:rFonts w:ascii="FMAbhaya" w:hAnsi="FMAbhaya"/>
          <w:b/>
          <w:color w:val="C00000"/>
          <w:sz w:val="24"/>
          <w:szCs w:val="24"/>
        </w:rPr>
        <w:t>t*a tï wNh</w:t>
      </w:r>
      <w:r w:rsidR="00FD7022" w:rsidRPr="00FD7022">
        <w:rPr>
          <w:rFonts w:cstheme="minorHAnsi"/>
          <w:b/>
          <w:color w:val="C00000"/>
          <w:sz w:val="24"/>
          <w:szCs w:val="24"/>
        </w:rPr>
        <w:t>,</w:t>
      </w:r>
      <w:r w:rsidR="00FD7022" w:rsidRPr="00FD7022">
        <w:rPr>
          <w:rFonts w:ascii="FMAbhaya" w:hAnsi="FMAbhaya"/>
          <w:b/>
          <w:color w:val="C00000"/>
          <w:sz w:val="24"/>
          <w:szCs w:val="24"/>
        </w:rPr>
        <w:t xml:space="preserve"> wl=re</w:t>
      </w:r>
      <w:r w:rsidR="009960D2">
        <w:rPr>
          <w:rFonts w:ascii="FMAbhaya" w:hAnsi="FMAbhaya"/>
          <w:b/>
          <w:color w:val="C00000"/>
          <w:sz w:val="24"/>
          <w:szCs w:val="24"/>
        </w:rPr>
        <w:t xml:space="preserve"> </w:t>
      </w:r>
      <w:r w:rsidR="00FD7022" w:rsidRPr="00FD7022">
        <w:rPr>
          <w:rFonts w:ascii="FMAbhaya" w:hAnsi="FMAbhaya"/>
          <w:b/>
          <w:color w:val="C00000"/>
          <w:sz w:val="24"/>
          <w:szCs w:val="24"/>
        </w:rPr>
        <w:t>m%udKh 12</w:t>
      </w:r>
      <w:r w:rsidR="00FD7022" w:rsidRPr="00FD7022">
        <w:rPr>
          <w:rFonts w:cstheme="minorHAnsi"/>
          <w:b/>
          <w:color w:val="C00000"/>
          <w:sz w:val="24"/>
          <w:szCs w:val="24"/>
        </w:rPr>
        <w:t>,</w:t>
      </w:r>
      <w:r w:rsidR="00FD7022" w:rsidRPr="00FD7022">
        <w:rPr>
          <w:rFonts w:ascii="FMAbhaya" w:hAnsi="FMAbhaya"/>
          <w:b/>
          <w:color w:val="C00000"/>
          <w:sz w:val="24"/>
          <w:szCs w:val="24"/>
        </w:rPr>
        <w:t xml:space="preserve"> </w:t>
      </w:r>
      <w:r w:rsidR="001A5FE4" w:rsidRPr="00914BE3">
        <w:rPr>
          <w:rFonts w:ascii="Cambria" w:hAnsi="Cambria"/>
          <w:b/>
          <w:color w:val="C00000"/>
          <w:sz w:val="24"/>
          <w:szCs w:val="24"/>
        </w:rPr>
        <w:t>Bold</w:t>
      </w:r>
      <w:r w:rsidR="001A5FE4" w:rsidRPr="00FD7022">
        <w:rPr>
          <w:rFonts w:ascii="Times New Roman" w:hAnsi="Times New Roman"/>
          <w:b/>
          <w:color w:val="C00000"/>
          <w:sz w:val="24"/>
          <w:szCs w:val="24"/>
        </w:rPr>
        <w:t>,</w:t>
      </w:r>
      <w:r w:rsidR="001A5FE4">
        <w:rPr>
          <w:rFonts w:ascii="Times New Roman" w:hAnsi="Times New Roman"/>
          <w:b/>
          <w:color w:val="C00000"/>
          <w:sz w:val="24"/>
          <w:szCs w:val="24"/>
        </w:rPr>
        <w:t xml:space="preserve"> </w:t>
      </w:r>
      <w:r w:rsidR="00FD7022" w:rsidRPr="00FD7022">
        <w:rPr>
          <w:rFonts w:ascii="FMAbhaya" w:hAnsi="FMAbhaya"/>
          <w:b/>
          <w:color w:val="C00000"/>
          <w:sz w:val="24"/>
          <w:szCs w:val="24"/>
        </w:rPr>
        <w:t>fma&lt;s w;r mr;rh 1'5" uOH.; úh hq;=h</w:t>
      </w:r>
      <w:r w:rsidR="00FD7022" w:rsidRPr="00FD7022">
        <w:rPr>
          <w:b/>
          <w:color w:val="C00000"/>
          <w:sz w:val="24"/>
          <w:szCs w:val="24"/>
        </w:rPr>
        <w:t>]</w:t>
      </w:r>
    </w:p>
    <w:p w14:paraId="296C669C" w14:textId="77777777" w:rsidR="00D0366C" w:rsidRPr="00FD7022" w:rsidRDefault="00D0366C" w:rsidP="009960D2">
      <w:pPr>
        <w:spacing w:after="0" w:line="360" w:lineRule="auto"/>
        <w:jc w:val="center"/>
        <w:rPr>
          <w:b/>
          <w:color w:val="C00000"/>
          <w:szCs w:val="24"/>
        </w:rPr>
      </w:pPr>
    </w:p>
    <w:p w14:paraId="09C29C59" w14:textId="2C24C1FB" w:rsidR="00FD7022" w:rsidRPr="009461FE" w:rsidRDefault="005E2CD5" w:rsidP="009461FE">
      <w:pPr>
        <w:spacing w:after="0" w:line="240" w:lineRule="auto"/>
        <w:jc w:val="center"/>
        <w:rPr>
          <w:rFonts w:ascii="Times New Roman" w:hAnsi="Times New Roman" w:cs="Times New Roman"/>
          <w:color w:val="C00000"/>
          <w:sz w:val="24"/>
          <w:szCs w:val="24"/>
        </w:rPr>
      </w:pPr>
      <w:r w:rsidRPr="000E1647">
        <w:rPr>
          <w:rFonts w:ascii="FMAbhaya" w:hAnsi="FMAbhaya"/>
          <w:b/>
          <w:bCs/>
          <w:sz w:val="24"/>
          <w:szCs w:val="24"/>
        </w:rPr>
        <w:t>wdh;hk</w:t>
      </w:r>
      <w:r w:rsidR="008F4AE5" w:rsidRPr="000E1647">
        <w:rPr>
          <w:rFonts w:ascii="FMAbhaya" w:hAnsi="FMAbhaya"/>
          <w:b/>
          <w:bCs/>
          <w:sz w:val="24"/>
          <w:szCs w:val="24"/>
        </w:rPr>
        <w:t>sl ,smskh</w:t>
      </w:r>
      <w:r>
        <w:rPr>
          <w:rFonts w:ascii="FMAbhaya" w:hAnsi="FMAbhaya"/>
          <w:b/>
          <w:bCs/>
          <w:sz w:val="28"/>
          <w:szCs w:val="28"/>
        </w:rPr>
        <w:t xml:space="preserve"> </w:t>
      </w:r>
      <w:r w:rsidR="00FD7022" w:rsidRPr="00A32C60">
        <w:rPr>
          <w:rFonts w:ascii="FMAbhaya" w:hAnsi="FMAbhaya"/>
          <w:b/>
          <w:bCs/>
          <w:sz w:val="28"/>
          <w:szCs w:val="28"/>
        </w:rPr>
        <w:t>-</w:t>
      </w:r>
      <w:r w:rsidR="00FD7022">
        <w:rPr>
          <w:rFonts w:ascii="FMAbhaya" w:hAnsi="FMAbhaya"/>
          <w:b/>
          <w:bCs/>
          <w:sz w:val="28"/>
          <w:szCs w:val="28"/>
        </w:rPr>
        <w:t xml:space="preserve"> </w:t>
      </w:r>
      <w:r w:rsidR="00FD7022">
        <w:rPr>
          <w:rFonts w:ascii="FMAbhaya" w:hAnsi="FMAbhaya"/>
          <w:iCs/>
          <w:sz w:val="24"/>
          <w:szCs w:val="24"/>
          <w:vertAlign w:val="superscript"/>
        </w:rPr>
        <w:t>1</w:t>
      </w:r>
      <w:r w:rsidR="00FD7022" w:rsidRPr="00081BF4">
        <w:rPr>
          <w:rFonts w:ascii="FMAbhaya" w:hAnsi="FMAbhaya"/>
          <w:iCs/>
          <w:sz w:val="24"/>
          <w:szCs w:val="24"/>
        </w:rPr>
        <w:t>wOHhkdxYh"</w:t>
      </w:r>
      <w:r w:rsidR="00911F3A">
        <w:rPr>
          <w:rFonts w:ascii="FMAbhaya" w:hAnsi="FMAbhaya"/>
          <w:iCs/>
          <w:sz w:val="24"/>
          <w:szCs w:val="24"/>
        </w:rPr>
        <w:t xml:space="preserve"> </w:t>
      </w:r>
      <w:r w:rsidR="00911F3A" w:rsidRPr="00081BF4">
        <w:rPr>
          <w:rFonts w:ascii="FMAbhaya" w:hAnsi="FMAbhaya"/>
          <w:sz w:val="24"/>
          <w:szCs w:val="24"/>
        </w:rPr>
        <w:t xml:space="preserve">mSGh" </w:t>
      </w:r>
      <w:r w:rsidR="00FD7022" w:rsidRPr="00081BF4">
        <w:rPr>
          <w:rFonts w:ascii="FMAbhaya" w:hAnsi="FMAbhaya"/>
          <w:iCs/>
          <w:sz w:val="24"/>
          <w:szCs w:val="24"/>
        </w:rPr>
        <w:t xml:space="preserve">úYajúoHd,h" </w:t>
      </w:r>
      <w:r w:rsidR="00911F3A">
        <w:rPr>
          <w:rFonts w:ascii="FMAbhaya" w:hAnsi="FMAbhaya"/>
          <w:iCs/>
          <w:sz w:val="24"/>
          <w:szCs w:val="24"/>
        </w:rPr>
        <w:t>rg</w:t>
      </w:r>
      <w:r w:rsidR="00FD7022">
        <w:rPr>
          <w:rFonts w:ascii="FMAbhaya" w:hAnsi="FMAbhaya"/>
          <w:iCs/>
          <w:sz w:val="24"/>
          <w:szCs w:val="24"/>
        </w:rPr>
        <w:t xml:space="preserve"> </w:t>
      </w:r>
      <w:r w:rsidR="009461FE" w:rsidRPr="00910010">
        <w:rPr>
          <w:rFonts w:ascii="Cambria" w:hAnsi="Cambria"/>
          <w:color w:val="C00000"/>
          <w:sz w:val="24"/>
          <w:szCs w:val="24"/>
        </w:rPr>
        <w:t>[</w:t>
      </w:r>
      <w:r w:rsidR="00361D89" w:rsidRPr="00361D89">
        <w:rPr>
          <w:rFonts w:ascii="FMAbhaya" w:hAnsi="FMAbhaya"/>
          <w:bCs/>
          <w:color w:val="C00000"/>
          <w:sz w:val="24"/>
          <w:szCs w:val="24"/>
        </w:rPr>
        <w:t>f*dfkdrej(</w:t>
      </w:r>
      <w:r w:rsidR="00361D89" w:rsidRPr="000074FB">
        <w:rPr>
          <w:b/>
          <w:color w:val="C00000"/>
          <w:sz w:val="24"/>
          <w:szCs w:val="24"/>
        </w:rPr>
        <w:t xml:space="preserve"> </w:t>
      </w:r>
      <w:r w:rsidR="009461FE" w:rsidRPr="00910010">
        <w:rPr>
          <w:rFonts w:ascii="FMAbhaya" w:hAnsi="FMAbhaya"/>
          <w:color w:val="C00000"/>
          <w:sz w:val="24"/>
          <w:szCs w:val="24"/>
        </w:rPr>
        <w:t>t*a tï wNh</w:t>
      </w:r>
      <w:r w:rsidR="009461FE">
        <w:rPr>
          <w:rFonts w:ascii="FMAbhaya" w:hAnsi="FMAbhaya"/>
          <w:color w:val="C00000"/>
          <w:sz w:val="24"/>
          <w:szCs w:val="24"/>
        </w:rPr>
        <w:t>"</w:t>
      </w:r>
      <w:r w:rsidR="009461FE" w:rsidRPr="00910010">
        <w:rPr>
          <w:rFonts w:ascii="FMAbhaya" w:hAnsi="FMAbhaya"/>
          <w:color w:val="C00000"/>
          <w:sz w:val="24"/>
          <w:szCs w:val="24"/>
        </w:rPr>
        <w:t xml:space="preserve"> wl=re m%udKh 1</w:t>
      </w:r>
      <w:r w:rsidR="009461FE">
        <w:rPr>
          <w:rFonts w:ascii="FMAbhaya" w:hAnsi="FMAbhaya"/>
          <w:color w:val="C00000"/>
          <w:sz w:val="24"/>
          <w:szCs w:val="24"/>
        </w:rPr>
        <w:t>2"</w:t>
      </w:r>
      <w:r w:rsidR="009461FE" w:rsidRPr="00910010">
        <w:rPr>
          <w:rFonts w:ascii="FMAbhaya" w:hAnsi="FMAbhaya"/>
          <w:color w:val="C00000"/>
          <w:sz w:val="24"/>
          <w:szCs w:val="24"/>
        </w:rPr>
        <w:t xml:space="preserve"> fma&lt;s w;r mr;rh </w:t>
      </w:r>
      <w:r w:rsidR="009461FE" w:rsidRPr="00910010">
        <w:rPr>
          <w:rFonts w:ascii="Times New Roman" w:hAnsi="Times New Roman" w:cs="Times New Roman"/>
          <w:color w:val="C00000"/>
          <w:sz w:val="24"/>
          <w:szCs w:val="24"/>
        </w:rPr>
        <w:t>1</w:t>
      </w:r>
      <w:r w:rsidR="009461FE">
        <w:rPr>
          <w:rFonts w:ascii="Times New Roman" w:hAnsi="Times New Roman" w:cs="Times New Roman"/>
          <w:color w:val="C00000"/>
          <w:sz w:val="24"/>
          <w:szCs w:val="24"/>
        </w:rPr>
        <w:t xml:space="preserve">, </w:t>
      </w:r>
      <w:r w:rsidR="009461FE" w:rsidRPr="009461FE">
        <w:rPr>
          <w:rFonts w:ascii="FMAbhaya" w:hAnsi="FMAbhaya" w:cs="Times New Roman"/>
          <w:color w:val="C00000"/>
          <w:sz w:val="24"/>
          <w:szCs w:val="24"/>
        </w:rPr>
        <w:t>uOH.; úh hq;=h</w:t>
      </w:r>
      <w:r w:rsidR="009461FE" w:rsidRPr="00910010">
        <w:rPr>
          <w:rFonts w:ascii="Times New Roman" w:hAnsi="Times New Roman" w:cs="Times New Roman"/>
          <w:color w:val="C00000"/>
          <w:sz w:val="24"/>
          <w:szCs w:val="24"/>
        </w:rPr>
        <w:t>]</w:t>
      </w:r>
    </w:p>
    <w:p w14:paraId="0E93197C" w14:textId="77777777" w:rsidR="00910010" w:rsidRPr="00910010" w:rsidRDefault="00910010" w:rsidP="00910010">
      <w:pPr>
        <w:spacing w:after="0" w:line="240" w:lineRule="auto"/>
        <w:jc w:val="both"/>
        <w:rPr>
          <w:rFonts w:ascii="FMAbhaya" w:hAnsi="FMAbhaya"/>
          <w:color w:val="C00000"/>
          <w:sz w:val="24"/>
          <w:szCs w:val="24"/>
        </w:rPr>
      </w:pPr>
    </w:p>
    <w:p w14:paraId="7E82C2A6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30D95810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2"/>
        <w:gridCol w:w="2564"/>
        <w:gridCol w:w="440"/>
        <w:gridCol w:w="5280"/>
      </w:tblGrid>
      <w:tr w:rsidR="00815750" w14:paraId="23FBBE3D" w14:textId="77777777" w:rsidTr="008E26B4">
        <w:tc>
          <w:tcPr>
            <w:tcW w:w="9026" w:type="dxa"/>
            <w:gridSpan w:val="4"/>
          </w:tcPr>
          <w:p w14:paraId="7A40D36C" w14:textId="77777777" w:rsidR="00815750" w:rsidRDefault="00815750" w:rsidP="008E26B4">
            <w:pPr>
              <w:rPr>
                <w:rFonts w:ascii="Cambria" w:eastAsia="Times New Roman" w:hAnsi="Cambria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E0C38">
              <w:rPr>
                <w:rFonts w:ascii="Cambria" w:eastAsia="Times New Roman" w:hAnsi="Cambria" w:cs="Times New Roman"/>
                <w:b/>
                <w:bCs/>
                <w:kern w:val="0"/>
                <w:sz w:val="24"/>
                <w:szCs w:val="24"/>
                <w14:ligatures w14:val="none"/>
              </w:rPr>
              <w:t>Corresponding Author</w:t>
            </w:r>
            <w:r>
              <w:rPr>
                <w:rFonts w:ascii="Cambria" w:eastAsia="Times New Roman" w:hAnsi="Cambria" w:cs="Times New Roman"/>
                <w:b/>
                <w:bCs/>
                <w:kern w:val="0"/>
                <w:sz w:val="24"/>
                <w:szCs w:val="24"/>
                <w14:ligatures w14:val="none"/>
              </w:rPr>
              <w:t xml:space="preserve"> Details</w:t>
            </w:r>
            <w:r w:rsidRPr="001E0C38">
              <w:rPr>
                <w:rFonts w:ascii="Cambria" w:eastAsia="Times New Roman" w:hAnsi="Cambria" w:cs="Times New Roman"/>
                <w:b/>
                <w:bCs/>
                <w:kern w:val="0"/>
                <w:sz w:val="24"/>
                <w:szCs w:val="24"/>
                <w14:ligatures w14:val="none"/>
              </w:rPr>
              <w:t>:</w:t>
            </w:r>
          </w:p>
        </w:tc>
      </w:tr>
      <w:tr w:rsidR="00815750" w14:paraId="76154FE9" w14:textId="77777777" w:rsidTr="008E26B4">
        <w:tc>
          <w:tcPr>
            <w:tcW w:w="742" w:type="dxa"/>
          </w:tcPr>
          <w:p w14:paraId="0BBDE223" w14:textId="77777777" w:rsidR="00815750" w:rsidRDefault="00815750" w:rsidP="008E26B4">
            <w:pPr>
              <w:rPr>
                <w:rFonts w:ascii="Cambria" w:eastAsia="Times New Roman" w:hAnsi="Cambria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2564" w:type="dxa"/>
          </w:tcPr>
          <w:p w14:paraId="0E990021" w14:textId="24E83CC0" w:rsidR="00815750" w:rsidRPr="00084611" w:rsidRDefault="00D0366C" w:rsidP="008E26B4">
            <w:pPr>
              <w:rPr>
                <w:rFonts w:ascii="Cambria" w:eastAsia="Times New Roman" w:hAnsi="Cambria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084611">
              <w:rPr>
                <w:rFonts w:ascii="FMAbhaya" w:hAnsi="FMAbhaya"/>
                <w:b/>
                <w:bCs/>
                <w:sz w:val="24"/>
                <w:szCs w:val="24"/>
              </w:rPr>
              <w:t>m%Odk l¾;Df.a úoHq;a ;eme,a ,smskh</w:t>
            </w:r>
          </w:p>
        </w:tc>
        <w:tc>
          <w:tcPr>
            <w:tcW w:w="440" w:type="dxa"/>
          </w:tcPr>
          <w:p w14:paraId="1EA6BA4C" w14:textId="77777777" w:rsidR="00815750" w:rsidRDefault="00815750" w:rsidP="008E26B4">
            <w:pPr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  <w:t>:</w:t>
            </w:r>
          </w:p>
        </w:tc>
        <w:tc>
          <w:tcPr>
            <w:tcW w:w="5280" w:type="dxa"/>
          </w:tcPr>
          <w:p w14:paraId="7D45B3F2" w14:textId="35231384" w:rsidR="00815750" w:rsidRPr="002F1E41" w:rsidRDefault="002F1E41" w:rsidP="002F1E41">
            <w:pPr>
              <w:pStyle w:val="FootnoteText"/>
              <w:rPr>
                <w:rFonts w:ascii="Cambria" w:hAnsi="Cambria"/>
                <w:sz w:val="24"/>
                <w:szCs w:val="24"/>
              </w:rPr>
            </w:pPr>
            <w:r w:rsidRPr="00C94C54">
              <w:rPr>
                <w:rFonts w:ascii="Cambria" w:hAnsi="Cambria"/>
                <w:color w:val="C00000"/>
              </w:rPr>
              <w:t>(</w:t>
            </w:r>
            <w:r>
              <w:rPr>
                <w:rFonts w:ascii="FMAbhaya" w:hAnsi="FMAbhaya" w:cs="Times New Roman"/>
                <w:color w:val="C00000"/>
              </w:rPr>
              <w:t xml:space="preserve">bx.%Sis NdIdfjka" </w:t>
            </w:r>
            <w:r w:rsidRPr="00754D8B">
              <w:rPr>
                <w:rFonts w:ascii="FMAbhaya" w:hAnsi="FMAbhaya" w:cs="Times New Roman"/>
                <w:color w:val="C00000"/>
              </w:rPr>
              <w:t xml:space="preserve">f*dfkdrej( </w:t>
            </w:r>
            <w:r w:rsidRPr="00BF52DD">
              <w:rPr>
                <w:rFonts w:ascii="Cambria" w:hAnsi="Cambria" w:cs="Times New Roman"/>
                <w:color w:val="C00000"/>
              </w:rPr>
              <w:t>Cambria</w:t>
            </w:r>
            <w:r>
              <w:rPr>
                <w:rFonts w:ascii="FMAbhaya" w:hAnsi="FMAbhaya"/>
                <w:color w:val="C00000"/>
              </w:rPr>
              <w:t xml:space="preserve">" </w:t>
            </w:r>
            <w:r w:rsidRPr="00203C6C">
              <w:rPr>
                <w:rFonts w:ascii="FMAbhaya" w:hAnsi="FMAbhaya"/>
                <w:color w:val="C00000"/>
              </w:rPr>
              <w:t>wl=re m%udKh 1</w:t>
            </w:r>
            <w:r>
              <w:rPr>
                <w:rFonts w:ascii="FMAbhaya" w:hAnsi="FMAbhaya"/>
                <w:color w:val="C00000"/>
              </w:rPr>
              <w:t>2</w:t>
            </w:r>
            <w:r w:rsidRPr="00203C6C">
              <w:rPr>
                <w:rFonts w:ascii="FMAbhaya" w:hAnsi="FMAbhaya"/>
                <w:color w:val="C00000"/>
              </w:rPr>
              <w:t>"</w:t>
            </w:r>
            <w:r>
              <w:rPr>
                <w:rFonts w:ascii="FMAbhaya" w:hAnsi="FMAbhaya"/>
                <w:color w:val="C00000"/>
              </w:rPr>
              <w:t xml:space="preserve"> </w:t>
            </w:r>
            <w:r w:rsidRPr="00910010">
              <w:rPr>
                <w:rFonts w:ascii="FMAbhaya" w:hAnsi="FMAbhaya"/>
                <w:color w:val="C00000"/>
                <w:sz w:val="24"/>
                <w:szCs w:val="24"/>
              </w:rPr>
              <w:t xml:space="preserve">fma&lt;s w;r mr;rh </w:t>
            </w:r>
            <w:r w:rsidRPr="00910010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.0,</w:t>
            </w:r>
            <w:r w:rsidRPr="00203C6C">
              <w:rPr>
                <w:rFonts w:ascii="FMAbhaya" w:hAnsi="FMAbhaya"/>
                <w:color w:val="C00000"/>
              </w:rPr>
              <w:t xml:space="preserve"> jï fl&lt;jrg úh hq;=h'</w:t>
            </w:r>
            <w:r w:rsidRPr="00C94C54">
              <w:rPr>
                <w:rFonts w:ascii="Cambria" w:hAnsi="Cambria"/>
                <w:color w:val="C00000"/>
              </w:rPr>
              <w:t>)</w:t>
            </w:r>
          </w:p>
        </w:tc>
      </w:tr>
      <w:tr w:rsidR="007B4754" w14:paraId="2224291B" w14:textId="77777777" w:rsidTr="008E26B4">
        <w:tc>
          <w:tcPr>
            <w:tcW w:w="742" w:type="dxa"/>
          </w:tcPr>
          <w:p w14:paraId="2AA7875F" w14:textId="77777777" w:rsidR="007B4754" w:rsidRDefault="007B4754" w:rsidP="007B4754">
            <w:pPr>
              <w:rPr>
                <w:rFonts w:ascii="Cambria" w:eastAsia="Times New Roman" w:hAnsi="Cambria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2564" w:type="dxa"/>
          </w:tcPr>
          <w:p w14:paraId="78010660" w14:textId="05F79380" w:rsidR="007B4754" w:rsidRPr="00084611" w:rsidRDefault="007B4754" w:rsidP="007B4754">
            <w:pPr>
              <w:rPr>
                <w:rFonts w:ascii="Cambria" w:eastAsia="Times New Roman" w:hAnsi="Cambria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084611">
              <w:rPr>
                <w:rFonts w:ascii="FMAbhaya" w:hAnsi="FMAbhaya"/>
                <w:b/>
                <w:bCs/>
                <w:sz w:val="24"/>
                <w:szCs w:val="24"/>
              </w:rPr>
              <w:t xml:space="preserve">m%Odk l¾;Df.a </w:t>
            </w:r>
            <w:r w:rsidRPr="00084611">
              <w:rPr>
                <w:rFonts w:ascii="FMAbhaya" w:hAnsi="FMAbhaya"/>
                <w:b/>
                <w:bCs/>
                <w:sz w:val="24"/>
                <w:szCs w:val="24"/>
              </w:rPr>
              <w:t xml:space="preserve">ÿrl;k wxlh </w:t>
            </w:r>
          </w:p>
        </w:tc>
        <w:tc>
          <w:tcPr>
            <w:tcW w:w="440" w:type="dxa"/>
          </w:tcPr>
          <w:p w14:paraId="5A5E79EC" w14:textId="77777777" w:rsidR="007B4754" w:rsidRDefault="007B4754" w:rsidP="007B4754">
            <w:pPr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  <w:t>:</w:t>
            </w:r>
          </w:p>
        </w:tc>
        <w:tc>
          <w:tcPr>
            <w:tcW w:w="5280" w:type="dxa"/>
          </w:tcPr>
          <w:p w14:paraId="7578460C" w14:textId="1EC42C38" w:rsidR="007B4754" w:rsidRDefault="007B4754" w:rsidP="007B4754">
            <w:pPr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</w:pPr>
            <w:r w:rsidRPr="00C94C54">
              <w:rPr>
                <w:rFonts w:ascii="Cambria" w:hAnsi="Cambria"/>
                <w:color w:val="C00000"/>
              </w:rPr>
              <w:t>(</w:t>
            </w:r>
            <w:r>
              <w:rPr>
                <w:rFonts w:ascii="FMAbhaya" w:hAnsi="FMAbhaya" w:cs="Times New Roman"/>
                <w:color w:val="C00000"/>
              </w:rPr>
              <w:t xml:space="preserve">bx.%Sis NdIdfjka" </w:t>
            </w:r>
            <w:r w:rsidRPr="00754D8B">
              <w:rPr>
                <w:rFonts w:ascii="FMAbhaya" w:hAnsi="FMAbhaya" w:cs="Times New Roman"/>
                <w:color w:val="C00000"/>
              </w:rPr>
              <w:t xml:space="preserve">f*dfkdrej( </w:t>
            </w:r>
            <w:r w:rsidRPr="00BF52DD">
              <w:rPr>
                <w:rFonts w:ascii="Cambria" w:hAnsi="Cambria" w:cs="Times New Roman"/>
                <w:color w:val="C00000"/>
              </w:rPr>
              <w:t>Cambria</w:t>
            </w:r>
            <w:r>
              <w:rPr>
                <w:rFonts w:ascii="FMAbhaya" w:hAnsi="FMAbhaya"/>
                <w:color w:val="C00000"/>
              </w:rPr>
              <w:t xml:space="preserve">" </w:t>
            </w:r>
            <w:r w:rsidRPr="00203C6C">
              <w:rPr>
                <w:rFonts w:ascii="FMAbhaya" w:hAnsi="FMAbhaya"/>
                <w:color w:val="C00000"/>
              </w:rPr>
              <w:t>wl=re m%udKh 1</w:t>
            </w:r>
            <w:r>
              <w:rPr>
                <w:rFonts w:ascii="FMAbhaya" w:hAnsi="FMAbhaya"/>
                <w:color w:val="C00000"/>
              </w:rPr>
              <w:t>2</w:t>
            </w:r>
            <w:r w:rsidRPr="00203C6C">
              <w:rPr>
                <w:rFonts w:ascii="FMAbhaya" w:hAnsi="FMAbhaya"/>
                <w:color w:val="C00000"/>
              </w:rPr>
              <w:t>"</w:t>
            </w:r>
            <w:r>
              <w:rPr>
                <w:rFonts w:ascii="FMAbhaya" w:hAnsi="FMAbhaya"/>
                <w:color w:val="C00000"/>
              </w:rPr>
              <w:t xml:space="preserve"> </w:t>
            </w:r>
            <w:r w:rsidRPr="00910010">
              <w:rPr>
                <w:rFonts w:ascii="FMAbhaya" w:hAnsi="FMAbhaya"/>
                <w:color w:val="C00000"/>
                <w:sz w:val="24"/>
                <w:szCs w:val="24"/>
              </w:rPr>
              <w:t xml:space="preserve">fma&lt;s w;r mr;rh </w:t>
            </w:r>
            <w:r w:rsidRPr="00910010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.0,</w:t>
            </w:r>
            <w:r w:rsidRPr="00203C6C">
              <w:rPr>
                <w:rFonts w:ascii="FMAbhaya" w:hAnsi="FMAbhaya"/>
                <w:color w:val="C00000"/>
              </w:rPr>
              <w:t xml:space="preserve"> jï fl&lt;jrg úh hq;=h'</w:t>
            </w:r>
            <w:r w:rsidRPr="00C94C54">
              <w:rPr>
                <w:rFonts w:ascii="Cambria" w:hAnsi="Cambria"/>
                <w:color w:val="C00000"/>
              </w:rPr>
              <w:t>)</w:t>
            </w:r>
          </w:p>
        </w:tc>
      </w:tr>
      <w:tr w:rsidR="007B4754" w14:paraId="3C446941" w14:textId="77777777" w:rsidTr="008E26B4">
        <w:tc>
          <w:tcPr>
            <w:tcW w:w="742" w:type="dxa"/>
          </w:tcPr>
          <w:p w14:paraId="6049B644" w14:textId="77777777" w:rsidR="007B4754" w:rsidRDefault="007B4754" w:rsidP="007B4754">
            <w:pPr>
              <w:rPr>
                <w:rFonts w:ascii="Cambria" w:eastAsia="Times New Roman" w:hAnsi="Cambria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2564" w:type="dxa"/>
          </w:tcPr>
          <w:p w14:paraId="0F172E14" w14:textId="77777777" w:rsidR="007B4754" w:rsidRDefault="007B4754" w:rsidP="007B4754">
            <w:pPr>
              <w:rPr>
                <w:rFonts w:ascii="FMAbhaya" w:eastAsia="Times New Roman" w:hAnsi="FMAbhaya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B93E29">
              <w:rPr>
                <w:rFonts w:ascii="FMAbhaya" w:eastAsia="Times New Roman" w:hAnsi="FMAbhaya" w:cs="Times New Roman"/>
                <w:b/>
                <w:bCs/>
                <w:kern w:val="0"/>
                <w:sz w:val="24"/>
                <w:szCs w:val="24"/>
                <w14:ligatures w14:val="none"/>
              </w:rPr>
              <w:t>j;auka$</w:t>
            </w:r>
            <w:r>
              <w:rPr>
                <w:rFonts w:ascii="FMAbhaya" w:eastAsia="Times New Roman" w:hAnsi="FMAbhaya" w:cs="Times New Roman"/>
                <w:b/>
                <w:bCs/>
                <w:kern w:val="0"/>
                <w:sz w:val="24"/>
                <w:szCs w:val="24"/>
                <w14:ligatures w14:val="none"/>
              </w:rPr>
              <w:t xml:space="preserve"> fm!oa.,sl </w:t>
            </w:r>
            <w:r w:rsidRPr="00B93E29">
              <w:rPr>
                <w:rFonts w:ascii="FMAbhaya" w:eastAsia="Times New Roman" w:hAnsi="FMAbhaya" w:cs="Times New Roman"/>
                <w:b/>
                <w:bCs/>
                <w:kern w:val="0"/>
                <w:sz w:val="24"/>
                <w:szCs w:val="24"/>
                <w14:ligatures w14:val="none"/>
              </w:rPr>
              <w:t>iaÓr ,smskh</w:t>
            </w:r>
          </w:p>
          <w:p w14:paraId="0D410963" w14:textId="77777777" w:rsidR="007B4754" w:rsidRDefault="007B4754" w:rsidP="007B4754">
            <w:pPr>
              <w:rPr>
                <w:rFonts w:ascii="FMAbhaya" w:eastAsia="Times New Roman" w:hAnsi="FMAbhaya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</w:p>
          <w:p w14:paraId="4D8A955C" w14:textId="77777777" w:rsidR="007B4754" w:rsidRDefault="007B4754" w:rsidP="007B4754">
            <w:pPr>
              <w:rPr>
                <w:rFonts w:ascii="FMAbhaya" w:eastAsia="Times New Roman" w:hAnsi="FMAbhaya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>
              <w:rPr>
                <w:rFonts w:ascii="FMAbhaya" w:eastAsia="Times New Roman" w:hAnsi="FMAbhaya" w:cs="Times New Roman"/>
                <w:b/>
                <w:bCs/>
                <w:kern w:val="0"/>
                <w:sz w:val="24"/>
                <w:szCs w:val="24"/>
                <w14:ligatures w14:val="none"/>
              </w:rPr>
              <w:t xml:space="preserve">fyda </w:t>
            </w:r>
          </w:p>
          <w:p w14:paraId="45E2A335" w14:textId="77777777" w:rsidR="007B4754" w:rsidRDefault="007B4754" w:rsidP="007B4754">
            <w:pPr>
              <w:rPr>
                <w:rFonts w:ascii="FMAbhaya" w:eastAsia="Times New Roman" w:hAnsi="FMAbhaya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</w:p>
          <w:p w14:paraId="19F6B5DB" w14:textId="539AAE8A" w:rsidR="007B4754" w:rsidRPr="00B93E29" w:rsidRDefault="007B4754" w:rsidP="007B4754">
            <w:pPr>
              <w:rPr>
                <w:rFonts w:ascii="FMAbhaya" w:eastAsia="Times New Roman" w:hAnsi="FMAbhaya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>
              <w:rPr>
                <w:rFonts w:ascii="FMAbhaya" w:eastAsia="Times New Roman" w:hAnsi="FMAbhaya" w:cs="Times New Roman"/>
                <w:b/>
                <w:bCs/>
                <w:kern w:val="0"/>
                <w:sz w:val="24"/>
                <w:szCs w:val="24"/>
                <w14:ligatures w14:val="none"/>
              </w:rPr>
              <w:t xml:space="preserve">ld¾hd,hSh ,ssmskh </w:t>
            </w:r>
          </w:p>
        </w:tc>
        <w:tc>
          <w:tcPr>
            <w:tcW w:w="440" w:type="dxa"/>
          </w:tcPr>
          <w:p w14:paraId="28AB6222" w14:textId="77777777" w:rsidR="007B4754" w:rsidRDefault="007B4754" w:rsidP="007B4754">
            <w:pPr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  <w:t>:</w:t>
            </w:r>
          </w:p>
        </w:tc>
        <w:tc>
          <w:tcPr>
            <w:tcW w:w="5280" w:type="dxa"/>
          </w:tcPr>
          <w:p w14:paraId="1091966C" w14:textId="269DA566" w:rsidR="007B4754" w:rsidRDefault="007B4754" w:rsidP="007B4754">
            <w:pPr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</w:pPr>
            <w:r w:rsidRPr="00C94C54">
              <w:rPr>
                <w:rFonts w:ascii="Cambria" w:hAnsi="Cambria"/>
                <w:color w:val="C00000"/>
              </w:rPr>
              <w:t>(</w:t>
            </w:r>
            <w:r>
              <w:rPr>
                <w:rFonts w:ascii="FMAbhaya" w:hAnsi="FMAbhaya" w:cs="Times New Roman"/>
                <w:color w:val="C00000"/>
              </w:rPr>
              <w:t xml:space="preserve">bx.%Sis NdIdfjka" </w:t>
            </w:r>
            <w:r w:rsidRPr="00754D8B">
              <w:rPr>
                <w:rFonts w:ascii="FMAbhaya" w:hAnsi="FMAbhaya" w:cs="Times New Roman"/>
                <w:color w:val="C00000"/>
              </w:rPr>
              <w:t>f*dfkdrej(</w:t>
            </w:r>
            <w:r>
              <w:rPr>
                <w:rFonts w:ascii="FMAbhaya" w:hAnsi="FMAbhaya" w:cs="Times New Roman"/>
                <w:color w:val="C00000"/>
              </w:rPr>
              <w:t xml:space="preserve"> </w:t>
            </w:r>
            <w:r w:rsidRPr="007B4754">
              <w:rPr>
                <w:rFonts w:ascii="FMAbhaya" w:hAnsi="FMAbhaya" w:cs="Times New Roman"/>
                <w:color w:val="C00000"/>
              </w:rPr>
              <w:t>t*a tï wN</w:t>
            </w:r>
            <w:r w:rsidR="0019693D">
              <w:rPr>
                <w:rFonts w:ascii="FMAbhaya" w:hAnsi="FMAbhaya" w:cs="Times New Roman"/>
                <w:color w:val="C00000"/>
              </w:rPr>
              <w:t>h</w:t>
            </w:r>
            <w:r>
              <w:rPr>
                <w:rFonts w:ascii="FMAbhaya" w:hAnsi="FMAbhaya" w:cs="Times New Roman"/>
                <w:color w:val="C00000"/>
              </w:rPr>
              <w:t>"</w:t>
            </w:r>
            <w:r>
              <w:rPr>
                <w:rFonts w:ascii="FMAbhaya" w:hAnsi="FMAbhaya"/>
                <w:color w:val="C00000"/>
              </w:rPr>
              <w:t xml:space="preserve"> </w:t>
            </w:r>
            <w:r w:rsidRPr="00203C6C">
              <w:rPr>
                <w:rFonts w:ascii="FMAbhaya" w:hAnsi="FMAbhaya"/>
                <w:color w:val="C00000"/>
              </w:rPr>
              <w:t>wl=re m%udKh 1</w:t>
            </w:r>
            <w:r>
              <w:rPr>
                <w:rFonts w:ascii="FMAbhaya" w:hAnsi="FMAbhaya"/>
                <w:color w:val="C00000"/>
              </w:rPr>
              <w:t>2</w:t>
            </w:r>
            <w:r w:rsidRPr="00203C6C">
              <w:rPr>
                <w:rFonts w:ascii="FMAbhaya" w:hAnsi="FMAbhaya"/>
                <w:color w:val="C00000"/>
              </w:rPr>
              <w:t>"</w:t>
            </w:r>
            <w:r>
              <w:rPr>
                <w:rFonts w:ascii="FMAbhaya" w:hAnsi="FMAbhaya"/>
                <w:color w:val="C00000"/>
              </w:rPr>
              <w:t xml:space="preserve"> </w:t>
            </w:r>
            <w:r w:rsidRPr="00910010">
              <w:rPr>
                <w:rFonts w:ascii="FMAbhaya" w:hAnsi="FMAbhaya"/>
                <w:color w:val="C00000"/>
                <w:sz w:val="24"/>
                <w:szCs w:val="24"/>
              </w:rPr>
              <w:t xml:space="preserve">fma&lt;s w;r mr;rh </w:t>
            </w:r>
            <w:r w:rsidRPr="00910010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.0,</w:t>
            </w:r>
            <w:r w:rsidRPr="00203C6C">
              <w:rPr>
                <w:rFonts w:ascii="FMAbhaya" w:hAnsi="FMAbhaya"/>
                <w:color w:val="C00000"/>
              </w:rPr>
              <w:t xml:space="preserve"> jï fl&lt;jrg úh hq;=h'</w:t>
            </w:r>
            <w:r w:rsidRPr="00C94C54">
              <w:rPr>
                <w:rFonts w:ascii="Cambria" w:hAnsi="Cambria"/>
                <w:color w:val="C00000"/>
              </w:rPr>
              <w:t>)</w:t>
            </w:r>
          </w:p>
        </w:tc>
      </w:tr>
      <w:tr w:rsidR="007B4754" w14:paraId="0EF2B093" w14:textId="77777777" w:rsidTr="008E26B4">
        <w:tc>
          <w:tcPr>
            <w:tcW w:w="742" w:type="dxa"/>
          </w:tcPr>
          <w:p w14:paraId="2786A90C" w14:textId="77777777" w:rsidR="007B4754" w:rsidRDefault="007B4754" w:rsidP="007B4754">
            <w:pPr>
              <w:rPr>
                <w:rFonts w:ascii="Cambria" w:eastAsia="Times New Roman" w:hAnsi="Cambria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2564" w:type="dxa"/>
          </w:tcPr>
          <w:p w14:paraId="7410014E" w14:textId="77777777" w:rsidR="007B4754" w:rsidRPr="00BE493B" w:rsidRDefault="007B4754" w:rsidP="007B4754">
            <w:pPr>
              <w:rPr>
                <w:rFonts w:ascii="Cambria" w:eastAsia="Times New Roman" w:hAnsi="Cambria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B64E79">
              <w:rPr>
                <w:rFonts w:ascii="Cambria" w:eastAsia="Times New Roman" w:hAnsi="Cambria" w:cs="Times New Roman"/>
                <w:b/>
                <w:bCs/>
                <w:kern w:val="0"/>
                <w:sz w:val="24"/>
                <w:szCs w:val="24"/>
                <w14:ligatures w14:val="none"/>
              </w:rPr>
              <w:t>ORCID iD</w:t>
            </w:r>
          </w:p>
        </w:tc>
        <w:tc>
          <w:tcPr>
            <w:tcW w:w="440" w:type="dxa"/>
          </w:tcPr>
          <w:p w14:paraId="250F0646" w14:textId="77777777" w:rsidR="007B4754" w:rsidRDefault="007B4754" w:rsidP="007B4754">
            <w:pPr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  <w:t>:</w:t>
            </w:r>
          </w:p>
        </w:tc>
        <w:tc>
          <w:tcPr>
            <w:tcW w:w="5280" w:type="dxa"/>
          </w:tcPr>
          <w:p w14:paraId="4C706580" w14:textId="3FD8D5FB" w:rsidR="007B4754" w:rsidRDefault="005E21EB" w:rsidP="007B4754">
            <w:pPr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FMAbhaya" w:hAnsi="FMAbhaya" w:cs="Times New Roman"/>
                <w:color w:val="C00000"/>
              </w:rPr>
              <w:t xml:space="preserve">bx.%Sis NdIdfjka" </w:t>
            </w:r>
            <w:r w:rsidRPr="00754D8B">
              <w:rPr>
                <w:rFonts w:ascii="FMAbhaya" w:hAnsi="FMAbhaya" w:cs="Times New Roman"/>
                <w:color w:val="C00000"/>
              </w:rPr>
              <w:t xml:space="preserve">f*dfkdrej( </w:t>
            </w:r>
            <w:r w:rsidRPr="00BF52DD">
              <w:rPr>
                <w:rFonts w:ascii="Cambria" w:hAnsi="Cambria" w:cs="Times New Roman"/>
                <w:color w:val="C00000"/>
              </w:rPr>
              <w:t>Cambria</w:t>
            </w:r>
            <w:r>
              <w:rPr>
                <w:rFonts w:ascii="FMAbhaya" w:hAnsi="FMAbhaya"/>
                <w:color w:val="C00000"/>
              </w:rPr>
              <w:t xml:space="preserve">" </w:t>
            </w:r>
            <w:r w:rsidRPr="00203C6C">
              <w:rPr>
                <w:rFonts w:ascii="FMAbhaya" w:hAnsi="FMAbhaya"/>
                <w:color w:val="C00000"/>
              </w:rPr>
              <w:t>wl=re m%udKh 1</w:t>
            </w:r>
            <w:r>
              <w:rPr>
                <w:rFonts w:ascii="FMAbhaya" w:hAnsi="FMAbhaya"/>
                <w:color w:val="C00000"/>
              </w:rPr>
              <w:t>2</w:t>
            </w:r>
            <w:r w:rsidRPr="00203C6C">
              <w:rPr>
                <w:rFonts w:ascii="FMAbhaya" w:hAnsi="FMAbhaya"/>
                <w:color w:val="C00000"/>
              </w:rPr>
              <w:t>"</w:t>
            </w:r>
            <w:r>
              <w:rPr>
                <w:rFonts w:ascii="FMAbhaya" w:hAnsi="FMAbhaya"/>
                <w:color w:val="C00000"/>
              </w:rPr>
              <w:t xml:space="preserve"> </w:t>
            </w:r>
            <w:r w:rsidRPr="00910010">
              <w:rPr>
                <w:rFonts w:ascii="FMAbhaya" w:hAnsi="FMAbhaya"/>
                <w:color w:val="C00000"/>
                <w:sz w:val="24"/>
                <w:szCs w:val="24"/>
              </w:rPr>
              <w:t xml:space="preserve">fma&lt;s w;r mr;rh </w:t>
            </w:r>
            <w:r w:rsidRPr="00910010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.0,</w:t>
            </w:r>
            <w:r w:rsidRPr="00203C6C">
              <w:rPr>
                <w:rFonts w:ascii="FMAbhaya" w:hAnsi="FMAbhaya"/>
                <w:color w:val="C00000"/>
              </w:rPr>
              <w:t xml:space="preserve"> jï fl&lt;jrg úh hq;=</w:t>
            </w:r>
          </w:p>
        </w:tc>
      </w:tr>
    </w:tbl>
    <w:p w14:paraId="2BB91291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6205A139" w14:textId="77777777" w:rsidR="00D0366C" w:rsidRDefault="00D0366C" w:rsidP="00D0366C">
      <w:pPr>
        <w:rPr>
          <w:rFonts w:ascii="Cambria" w:eastAsia="Times New Roman" w:hAnsi="Cambria" w:cs="Times New Roman"/>
          <w:b/>
          <w:bCs/>
          <w:kern w:val="0"/>
          <w:sz w:val="24"/>
          <w:szCs w:val="24"/>
          <w:u w:val="single"/>
          <w14:ligatures w14:val="none"/>
        </w:rPr>
      </w:pPr>
    </w:p>
    <w:p w14:paraId="0C4C42C8" w14:textId="429ED2B1" w:rsidR="00D0366C" w:rsidRPr="00FB0333" w:rsidRDefault="00D0366C" w:rsidP="00D0366C">
      <w:pPr>
        <w:rPr>
          <w:rFonts w:ascii="Cambria" w:eastAsia="Times New Roman" w:hAnsi="Cambria" w:cs="Times New Roman"/>
          <w:b/>
          <w:bCs/>
          <w:kern w:val="0"/>
          <w:sz w:val="24"/>
          <w:szCs w:val="24"/>
          <w:u w:val="single"/>
          <w14:ligatures w14:val="none"/>
        </w:rPr>
      </w:pPr>
      <w:r w:rsidRPr="00FB0333">
        <w:rPr>
          <w:rFonts w:ascii="Cambria" w:eastAsia="Times New Roman" w:hAnsi="Cambria" w:cs="Times New Roman"/>
          <w:b/>
          <w:bCs/>
          <w:kern w:val="0"/>
          <w:sz w:val="24"/>
          <w:szCs w:val="24"/>
          <w:u w:val="single"/>
          <w14:ligatures w14:val="none"/>
        </w:rPr>
        <w:t>The following must be included</w:t>
      </w:r>
    </w:p>
    <w:p w14:paraId="64AA9A84" w14:textId="77777777" w:rsidR="00D0366C" w:rsidRPr="00FB0333" w:rsidRDefault="00D0366C" w:rsidP="00D0366C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  <w:sz w:val="24"/>
          <w:szCs w:val="24"/>
        </w:rPr>
      </w:pPr>
      <w:r w:rsidRPr="00FB0333">
        <w:rPr>
          <w:rFonts w:ascii="Cambria" w:hAnsi="Cambria"/>
          <w:sz w:val="24"/>
          <w:szCs w:val="24"/>
        </w:rPr>
        <w:t xml:space="preserve">E-mail address </w:t>
      </w:r>
    </w:p>
    <w:p w14:paraId="7FF6AC11" w14:textId="77777777" w:rsidR="00D0366C" w:rsidRPr="00FB0333" w:rsidRDefault="00D0366C" w:rsidP="00D0366C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 w:rsidRPr="00FB0333">
        <w:rPr>
          <w:rFonts w:ascii="Cambria" w:hAnsi="Cambria"/>
          <w:sz w:val="24"/>
          <w:szCs w:val="24"/>
        </w:rPr>
        <w:t>Full postal address</w:t>
      </w:r>
    </w:p>
    <w:p w14:paraId="3533FA84" w14:textId="77777777" w:rsidR="00D0366C" w:rsidRPr="00FB0333" w:rsidRDefault="00D0366C" w:rsidP="00D0366C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 w:rsidRPr="00FB0333">
        <w:rPr>
          <w:rFonts w:ascii="Cambria" w:hAnsi="Cambria"/>
          <w:sz w:val="24"/>
          <w:szCs w:val="24"/>
        </w:rPr>
        <w:t>Author Affiliations of the Corresponding Author</w:t>
      </w:r>
    </w:p>
    <w:p w14:paraId="261E7AFD" w14:textId="77777777" w:rsidR="00D0366C" w:rsidRPr="00FB0333" w:rsidRDefault="00D0366C" w:rsidP="00D0366C">
      <w:pPr>
        <w:pStyle w:val="ListParagraph"/>
        <w:numPr>
          <w:ilvl w:val="0"/>
          <w:numId w:val="6"/>
        </w:numPr>
        <w:spacing w:after="0" w:line="240" w:lineRule="auto"/>
        <w:rPr>
          <w:rFonts w:ascii="Cambria" w:hAnsi="Cambria"/>
          <w:sz w:val="24"/>
          <w:szCs w:val="24"/>
        </w:rPr>
      </w:pPr>
      <w:r w:rsidRPr="00FB0333">
        <w:rPr>
          <w:rFonts w:ascii="Cambria" w:hAnsi="Cambria"/>
          <w:sz w:val="24"/>
          <w:szCs w:val="24"/>
        </w:rPr>
        <w:t>Contact Number (Office / Home / Mobile)</w:t>
      </w:r>
    </w:p>
    <w:p w14:paraId="7A60F800" w14:textId="77777777" w:rsidR="00D0366C" w:rsidRPr="00FB0333" w:rsidRDefault="00D0366C" w:rsidP="00D0366C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  <w:sz w:val="24"/>
          <w:szCs w:val="24"/>
        </w:rPr>
      </w:pPr>
      <w:r w:rsidRPr="00FB0333">
        <w:rPr>
          <w:rFonts w:ascii="Cambria" w:hAnsi="Cambria"/>
          <w:sz w:val="24"/>
          <w:szCs w:val="24"/>
        </w:rPr>
        <w:t>Name of the Corresponding Author</w:t>
      </w:r>
    </w:p>
    <w:p w14:paraId="75170BC3" w14:textId="77777777" w:rsidR="00D0366C" w:rsidRPr="00FB0333" w:rsidRDefault="00D0366C" w:rsidP="00D0366C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  <w:sz w:val="24"/>
          <w:szCs w:val="24"/>
        </w:rPr>
      </w:pPr>
      <w:r w:rsidRPr="00FB0333">
        <w:rPr>
          <w:rFonts w:ascii="Cambria" w:hAnsi="Cambria"/>
          <w:sz w:val="24"/>
          <w:szCs w:val="24"/>
        </w:rPr>
        <w:t>Corresponding Author’s Affiliations</w:t>
      </w:r>
    </w:p>
    <w:p w14:paraId="102B2A1C" w14:textId="77777777" w:rsidR="00D0366C" w:rsidRPr="00FB0333" w:rsidRDefault="00D0366C" w:rsidP="00D0366C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  <w:sz w:val="24"/>
          <w:szCs w:val="24"/>
        </w:rPr>
      </w:pPr>
      <w:r w:rsidRPr="00FB0333">
        <w:rPr>
          <w:rFonts w:ascii="Cambria" w:hAnsi="Cambria"/>
          <w:sz w:val="24"/>
          <w:szCs w:val="24"/>
        </w:rPr>
        <w:t xml:space="preserve">Name(s) of the Co-author(s) </w:t>
      </w:r>
    </w:p>
    <w:p w14:paraId="62FB27CC" w14:textId="77777777" w:rsidR="00D0366C" w:rsidRPr="00FB0333" w:rsidRDefault="00D0366C" w:rsidP="00D0366C">
      <w:pPr>
        <w:pStyle w:val="ListParagraph"/>
        <w:numPr>
          <w:ilvl w:val="0"/>
          <w:numId w:val="9"/>
        </w:numPr>
        <w:spacing w:after="0" w:line="240" w:lineRule="auto"/>
        <w:rPr>
          <w:rFonts w:ascii="Cambria" w:hAnsi="Cambria"/>
          <w:sz w:val="24"/>
          <w:szCs w:val="24"/>
        </w:rPr>
      </w:pPr>
      <w:r w:rsidRPr="00FB0333">
        <w:rPr>
          <w:rFonts w:ascii="Cambria" w:hAnsi="Cambria"/>
          <w:sz w:val="24"/>
          <w:szCs w:val="24"/>
        </w:rPr>
        <w:t>Author Affiliations of the Co-author(s)</w:t>
      </w:r>
    </w:p>
    <w:p w14:paraId="0EDF6FDE" w14:textId="5EED4C31" w:rsidR="00321ADF" w:rsidRPr="00D0366C" w:rsidRDefault="00D0366C" w:rsidP="00375281">
      <w:pPr>
        <w:pStyle w:val="ListParagraph"/>
        <w:numPr>
          <w:ilvl w:val="0"/>
          <w:numId w:val="9"/>
        </w:numPr>
        <w:spacing w:after="0" w:line="240" w:lineRule="auto"/>
        <w:rPr>
          <w:rFonts w:ascii="Cambria" w:hAnsi="Cambria"/>
          <w:sz w:val="24"/>
          <w:szCs w:val="24"/>
        </w:rPr>
      </w:pPr>
      <w:r w:rsidRPr="00375281">
        <w:rPr>
          <w:rFonts w:ascii="Cambria" w:hAnsi="Cambria"/>
          <w:sz w:val="24"/>
          <w:szCs w:val="24"/>
        </w:rPr>
        <w:t xml:space="preserve">ORCID iD of the Corresponding Author (Create ORCID iD using this link: </w:t>
      </w:r>
      <w:hyperlink r:id="rId8" w:history="1">
        <w:r w:rsidRPr="00375281">
          <w:rPr>
            <w:rStyle w:val="Hyperlink"/>
            <w:rFonts w:ascii="Cambria" w:hAnsi="Cambria"/>
            <w:sz w:val="24"/>
            <w:szCs w:val="24"/>
          </w:rPr>
          <w:t>https://orcid.org/register</w:t>
        </w:r>
      </w:hyperlink>
      <w:r w:rsidRPr="00375281">
        <w:rPr>
          <w:rFonts w:ascii="Cambria" w:hAnsi="Cambria"/>
          <w:sz w:val="24"/>
          <w:szCs w:val="24"/>
        </w:rPr>
        <w:t xml:space="preserve"> How to create ORCID iD : </w:t>
      </w:r>
      <w:hyperlink r:id="rId9" w:history="1">
        <w:r w:rsidRPr="00375281">
          <w:rPr>
            <w:rStyle w:val="Hyperlink"/>
            <w:rFonts w:ascii="Cambria" w:hAnsi="Cambria"/>
            <w:sz w:val="24"/>
            <w:szCs w:val="24"/>
          </w:rPr>
          <w:t>https://www.youtube.com/watch?v=WIZR0KMzoz8</w:t>
        </w:r>
      </w:hyperlink>
      <w:r w:rsidRPr="00375281">
        <w:rPr>
          <w:rFonts w:ascii="Cambria" w:hAnsi="Cambria"/>
          <w:sz w:val="24"/>
          <w:szCs w:val="24"/>
        </w:rPr>
        <w:t xml:space="preserve"> )</w:t>
      </w:r>
    </w:p>
    <w:sectPr w:rsidR="00321ADF" w:rsidRPr="00D0366C" w:rsidSect="00A838F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Fmt w:val="chicago"/>
      </w:footnotePr>
      <w:pgSz w:w="11906" w:h="16838"/>
      <w:pgMar w:top="893" w:right="1440" w:bottom="1440" w:left="1440" w:header="27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873BFA" w14:textId="77777777" w:rsidR="001579CE" w:rsidRDefault="001579CE" w:rsidP="00605B45">
      <w:pPr>
        <w:spacing w:after="0" w:line="240" w:lineRule="auto"/>
      </w:pPr>
      <w:r>
        <w:separator/>
      </w:r>
    </w:p>
  </w:endnote>
  <w:endnote w:type="continuationSeparator" w:id="0">
    <w:p w14:paraId="3F006600" w14:textId="77777777" w:rsidR="001579CE" w:rsidRDefault="001579CE" w:rsidP="00605B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10503010101010104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-Bold">
    <w:altName w:val="Times New Roman"/>
    <w:panose1 w:val="00000000000000000000"/>
    <w:charset w:val="00"/>
    <w:family w:val="roman"/>
    <w:notTrueType/>
    <w:pitch w:val="default"/>
  </w:font>
  <w:font w:name="FMAbhaya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FMAbabld">
    <w:panose1 w:val="00000700000000000000"/>
    <w:charset w:val="00"/>
    <w:family w:val="auto"/>
    <w:pitch w:val="variable"/>
    <w:sig w:usb0="00000083" w:usb1="00000000" w:usb2="00000000" w:usb3="00000000" w:csb0="000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706D8D" w14:textId="77777777" w:rsidR="00323304" w:rsidRDefault="003233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16"/>
    </w:tblGrid>
    <w:tr w:rsidR="00A838F8" w14:paraId="6FCB2230" w14:textId="77777777" w:rsidTr="004675F1">
      <w:trPr>
        <w:trHeight w:val="440"/>
      </w:trPr>
      <w:tc>
        <w:tcPr>
          <w:tcW w:w="9016" w:type="dxa"/>
          <w:vAlign w:val="center"/>
        </w:tcPr>
        <w:p w14:paraId="4AFD3AF2" w14:textId="77777777" w:rsidR="00A838F8" w:rsidRPr="0022400C" w:rsidRDefault="00A838F8" w:rsidP="00A838F8">
          <w:pPr>
            <w:pStyle w:val="Footer"/>
            <w:jc w:val="center"/>
            <w:rPr>
              <w:rFonts w:ascii="Cambria" w:hAnsi="Cambria"/>
            </w:rPr>
          </w:pPr>
          <w:r w:rsidRPr="00F7622A">
            <w:rPr>
              <w:rFonts w:ascii="Cambria" w:hAnsi="Cambria"/>
              <w:sz w:val="20"/>
              <w:szCs w:val="20"/>
            </w:rPr>
            <w:t>Faculty of Graduate Studies - University of Kelaniya, Sri Lanka</w:t>
          </w:r>
        </w:p>
      </w:tc>
    </w:tr>
  </w:tbl>
  <w:p w14:paraId="1188F4A8" w14:textId="77777777" w:rsidR="003C3474" w:rsidRDefault="003C34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5FAE8D" w14:textId="77777777" w:rsidR="00323304" w:rsidRDefault="003233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0B4A4B" w14:textId="77777777" w:rsidR="001579CE" w:rsidRDefault="001579CE" w:rsidP="00605B45">
      <w:pPr>
        <w:spacing w:after="0" w:line="240" w:lineRule="auto"/>
      </w:pPr>
      <w:r>
        <w:separator/>
      </w:r>
    </w:p>
  </w:footnote>
  <w:footnote w:type="continuationSeparator" w:id="0">
    <w:p w14:paraId="337543CF" w14:textId="77777777" w:rsidR="001579CE" w:rsidRDefault="001579CE" w:rsidP="00605B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166C96" w14:textId="77777777" w:rsidR="00323304" w:rsidRDefault="003233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450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450"/>
    </w:tblGrid>
    <w:tr w:rsidR="003C3474" w14:paraId="1B8CA3F4" w14:textId="77777777" w:rsidTr="0044345F">
      <w:tc>
        <w:tcPr>
          <w:tcW w:w="9450" w:type="dxa"/>
        </w:tcPr>
        <w:p w14:paraId="05804191" w14:textId="4A81A40A" w:rsidR="003C3474" w:rsidRPr="008E6FF8" w:rsidRDefault="003C3474" w:rsidP="003C3474">
          <w:pPr>
            <w:pStyle w:val="Header"/>
            <w:rPr>
              <w:rFonts w:ascii="Cambria" w:hAnsi="Cambria" w:cs="Times New Roman"/>
              <w:i/>
              <w:iCs/>
              <w:sz w:val="18"/>
              <w:szCs w:val="18"/>
            </w:rPr>
          </w:pP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>International Postgraduate Research Conference (IPRC) 202</w:t>
          </w:r>
          <w:r w:rsidR="00323304">
            <w:rPr>
              <w:rFonts w:ascii="Cambria" w:hAnsi="Cambria" w:cs="Times New Roman"/>
              <w:i/>
              <w:iCs/>
              <w:sz w:val="18"/>
              <w:szCs w:val="18"/>
            </w:rPr>
            <w:t>5</w:t>
          </w: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 xml:space="preserve"> </w:t>
          </w:r>
        </w:p>
        <w:p w14:paraId="24601053" w14:textId="5D803F55" w:rsidR="003C3474" w:rsidRPr="008E6FF8" w:rsidRDefault="003C3474" w:rsidP="003C3474">
          <w:pPr>
            <w:pStyle w:val="Header"/>
            <w:rPr>
              <w:rFonts w:ascii="Cambria" w:hAnsi="Cambria" w:cs="Times New Roman"/>
              <w:i/>
              <w:iCs/>
              <w:sz w:val="18"/>
              <w:szCs w:val="18"/>
            </w:rPr>
          </w:pP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>Proceedings of the 2</w:t>
          </w:r>
          <w:r w:rsidR="00323304">
            <w:rPr>
              <w:rFonts w:ascii="Cambria" w:hAnsi="Cambria" w:cs="Times New Roman"/>
              <w:i/>
              <w:iCs/>
              <w:sz w:val="18"/>
              <w:szCs w:val="18"/>
            </w:rPr>
            <w:t>5</w:t>
          </w:r>
          <w:r w:rsidR="00323304" w:rsidRPr="00323304">
            <w:rPr>
              <w:rFonts w:ascii="Cambria" w:hAnsi="Cambria" w:cs="Times New Roman"/>
              <w:i/>
              <w:iCs/>
              <w:sz w:val="18"/>
              <w:szCs w:val="18"/>
              <w:vertAlign w:val="superscript"/>
            </w:rPr>
            <w:t>th</w:t>
          </w:r>
          <w:r w:rsidR="00323304">
            <w:rPr>
              <w:rFonts w:ascii="Cambria" w:hAnsi="Cambria" w:cs="Times New Roman"/>
              <w:i/>
              <w:iCs/>
              <w:sz w:val="18"/>
              <w:szCs w:val="18"/>
            </w:rPr>
            <w:t xml:space="preserve"> </w:t>
          </w: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 xml:space="preserve">Conference </w:t>
          </w:r>
        </w:p>
        <w:p w14:paraId="145EFFEB" w14:textId="694C658A" w:rsidR="003C3474" w:rsidRDefault="00323304" w:rsidP="003C3474">
          <w:pPr>
            <w:pStyle w:val="Header"/>
            <w:spacing w:line="360" w:lineRule="auto"/>
          </w:pPr>
          <w:r>
            <w:rPr>
              <w:rFonts w:ascii="Cambria" w:hAnsi="Cambria" w:cs="Times New Roman"/>
              <w:i/>
              <w:iCs/>
              <w:sz w:val="18"/>
              <w:szCs w:val="18"/>
            </w:rPr>
            <w:t>13</w:t>
          </w:r>
          <w:r w:rsidR="003C3474" w:rsidRPr="00D268CC">
            <w:rPr>
              <w:rFonts w:ascii="Cambria" w:hAnsi="Cambria" w:cs="Times New Roman"/>
              <w:i/>
              <w:iCs/>
              <w:sz w:val="18"/>
              <w:szCs w:val="18"/>
              <w:vertAlign w:val="superscript"/>
            </w:rPr>
            <w:t>th</w:t>
          </w:r>
          <w:r w:rsidR="003C3474" w:rsidRPr="008E6FF8">
            <w:rPr>
              <w:rFonts w:ascii="Cambria" w:hAnsi="Cambria" w:cs="Times New Roman"/>
              <w:i/>
              <w:iCs/>
              <w:sz w:val="18"/>
              <w:szCs w:val="18"/>
            </w:rPr>
            <w:t xml:space="preserve"> November 202</w:t>
          </w:r>
          <w:r>
            <w:rPr>
              <w:rFonts w:ascii="Cambria" w:hAnsi="Cambria" w:cs="Times New Roman"/>
              <w:i/>
              <w:iCs/>
              <w:sz w:val="18"/>
              <w:szCs w:val="18"/>
            </w:rPr>
            <w:t>5</w:t>
          </w:r>
          <w:r w:rsidR="003C3474" w:rsidRPr="008E6FF8">
            <w:rPr>
              <w:rFonts w:ascii="Cambria" w:hAnsi="Cambria" w:cs="Times New Roman"/>
              <w:i/>
              <w:iCs/>
              <w:sz w:val="18"/>
              <w:szCs w:val="18"/>
            </w:rPr>
            <w:t>, Kelaniya, Sri Lanka</w:t>
          </w:r>
        </w:p>
      </w:tc>
    </w:tr>
  </w:tbl>
  <w:p w14:paraId="7D7A8959" w14:textId="09DA08A8" w:rsidR="003C3474" w:rsidRPr="00233A02" w:rsidRDefault="003C3474" w:rsidP="00233A02">
    <w:pPr>
      <w:pStyle w:val="Header"/>
      <w:rPr>
        <w:sz w:val="6"/>
        <w:szCs w:val="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FD1DBE" w14:textId="77777777" w:rsidR="00323304" w:rsidRDefault="003233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72EB7A41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7" o:spid="_x0000_i1025" type="#_x0000_t75" alt="A check mark in a box&#10;&#10;AI-generated content may be incorrect." style="width:12.6pt;height:12.6pt;visibility:visible;mso-wrap-style:square">
            <v:imagedata r:id="rId1" o:title="A check mark in a box&#10;&#10;AI-generated content may be incorrect"/>
          </v:shape>
        </w:pict>
      </mc:Choice>
      <mc:Fallback>
        <w:drawing>
          <wp:inline distT="0" distB="0" distL="0" distR="0" wp14:anchorId="1D111D59" wp14:editId="349F90C9">
            <wp:extent cx="160020" cy="160020"/>
            <wp:effectExtent l="0" t="0" r="0" b="0"/>
            <wp:docPr id="1788446402" name="Picture 17" descr="A check mark in a box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832818" name="Picture 17" descr="A check mark in a box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128403FD"/>
    <w:multiLevelType w:val="hybridMultilevel"/>
    <w:tmpl w:val="6120A2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877BC8"/>
    <w:multiLevelType w:val="hybridMultilevel"/>
    <w:tmpl w:val="FC7CD1DC"/>
    <w:lvl w:ilvl="0" w:tplc="8AE02DA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62958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7866AD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3A4BEA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676C90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EAE2D3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316D4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9E05E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7B6373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2704883"/>
    <w:multiLevelType w:val="hybridMultilevel"/>
    <w:tmpl w:val="080AE33A"/>
    <w:lvl w:ilvl="0" w:tplc="E4BCB1B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A630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854653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3AC1E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FD6489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3FE67B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B9CE1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EE46B2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2F09FE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29350DC6"/>
    <w:multiLevelType w:val="hybridMultilevel"/>
    <w:tmpl w:val="524A56CE"/>
    <w:lvl w:ilvl="0" w:tplc="97180D7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6E59B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6CCBC3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F30B70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E04CC1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494913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21823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8C0BB4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B8E9C3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40E022F8"/>
    <w:multiLevelType w:val="hybridMultilevel"/>
    <w:tmpl w:val="82207FF0"/>
    <w:lvl w:ilvl="0" w:tplc="B106D46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D64AFC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316AD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8B034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AB20D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4CCAB6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208F3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742292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564CC5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4FB93E22"/>
    <w:multiLevelType w:val="hybridMultilevel"/>
    <w:tmpl w:val="D9A64306"/>
    <w:lvl w:ilvl="0" w:tplc="912843B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F86DDD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80AFA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D1092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4BAFBD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E6CECB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F488BF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3207C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BCCF3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5D501135"/>
    <w:multiLevelType w:val="hybridMultilevel"/>
    <w:tmpl w:val="BCD830F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FC6B8F"/>
    <w:multiLevelType w:val="hybridMultilevel"/>
    <w:tmpl w:val="284AFED6"/>
    <w:lvl w:ilvl="0" w:tplc="FCF6225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67EB7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84AF9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1A011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FC4FD8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004942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08A6C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F2C3EA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498AB0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7C0A7019"/>
    <w:multiLevelType w:val="hybridMultilevel"/>
    <w:tmpl w:val="7E564886"/>
    <w:lvl w:ilvl="0" w:tplc="922071F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650F27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032D1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20633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E80562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7A08FB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26C6DB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CD6272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1BCCCE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904684057">
    <w:abstractNumId w:val="0"/>
  </w:num>
  <w:num w:numId="2" w16cid:durableId="386073150">
    <w:abstractNumId w:val="6"/>
  </w:num>
  <w:num w:numId="3" w16cid:durableId="1073552963">
    <w:abstractNumId w:val="8"/>
  </w:num>
  <w:num w:numId="4" w16cid:durableId="729108753">
    <w:abstractNumId w:val="5"/>
  </w:num>
  <w:num w:numId="5" w16cid:durableId="2044674593">
    <w:abstractNumId w:val="1"/>
  </w:num>
  <w:num w:numId="6" w16cid:durableId="512306083">
    <w:abstractNumId w:val="7"/>
  </w:num>
  <w:num w:numId="7" w16cid:durableId="568998901">
    <w:abstractNumId w:val="2"/>
  </w:num>
  <w:num w:numId="8" w16cid:durableId="1240284814">
    <w:abstractNumId w:val="4"/>
  </w:num>
  <w:num w:numId="9" w16cid:durableId="8150260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MTM2MDY1MTIxMTBQ0lEKTi0uzszPAykwrQUASfG15SwAAAA="/>
  </w:docVars>
  <w:rsids>
    <w:rsidRoot w:val="00AC19D0"/>
    <w:rsid w:val="00000DEA"/>
    <w:rsid w:val="00001DA1"/>
    <w:rsid w:val="00003C56"/>
    <w:rsid w:val="000074FB"/>
    <w:rsid w:val="0001430F"/>
    <w:rsid w:val="0002474D"/>
    <w:rsid w:val="000305D0"/>
    <w:rsid w:val="00036C01"/>
    <w:rsid w:val="00037589"/>
    <w:rsid w:val="000442E0"/>
    <w:rsid w:val="000453D7"/>
    <w:rsid w:val="000644BD"/>
    <w:rsid w:val="00066A26"/>
    <w:rsid w:val="00081BF4"/>
    <w:rsid w:val="00084611"/>
    <w:rsid w:val="000A3C66"/>
    <w:rsid w:val="000C5EBD"/>
    <w:rsid w:val="000D1768"/>
    <w:rsid w:val="000D1BE1"/>
    <w:rsid w:val="000E1647"/>
    <w:rsid w:val="0012357F"/>
    <w:rsid w:val="00124A89"/>
    <w:rsid w:val="00126F2F"/>
    <w:rsid w:val="001378C3"/>
    <w:rsid w:val="00140102"/>
    <w:rsid w:val="001443FD"/>
    <w:rsid w:val="001546FA"/>
    <w:rsid w:val="00154E97"/>
    <w:rsid w:val="001579CE"/>
    <w:rsid w:val="00175AB8"/>
    <w:rsid w:val="00185007"/>
    <w:rsid w:val="00187F67"/>
    <w:rsid w:val="0019693D"/>
    <w:rsid w:val="00197E9C"/>
    <w:rsid w:val="001A28CA"/>
    <w:rsid w:val="001A5FE4"/>
    <w:rsid w:val="001B4DC6"/>
    <w:rsid w:val="001C077A"/>
    <w:rsid w:val="001D3F2B"/>
    <w:rsid w:val="001E1C71"/>
    <w:rsid w:val="001E5971"/>
    <w:rsid w:val="001E5D82"/>
    <w:rsid w:val="001F0569"/>
    <w:rsid w:val="002030E8"/>
    <w:rsid w:val="00203C6C"/>
    <w:rsid w:val="0021362C"/>
    <w:rsid w:val="00216B0E"/>
    <w:rsid w:val="0023298F"/>
    <w:rsid w:val="00233A02"/>
    <w:rsid w:val="00236F43"/>
    <w:rsid w:val="002503C8"/>
    <w:rsid w:val="00255209"/>
    <w:rsid w:val="00280BE4"/>
    <w:rsid w:val="00291785"/>
    <w:rsid w:val="00295101"/>
    <w:rsid w:val="00295C80"/>
    <w:rsid w:val="002B0081"/>
    <w:rsid w:val="002B10B0"/>
    <w:rsid w:val="002B2366"/>
    <w:rsid w:val="002B4FDA"/>
    <w:rsid w:val="002B56B0"/>
    <w:rsid w:val="002C0B3D"/>
    <w:rsid w:val="002D2624"/>
    <w:rsid w:val="002D291F"/>
    <w:rsid w:val="002D53C5"/>
    <w:rsid w:val="002E48A4"/>
    <w:rsid w:val="002F1E41"/>
    <w:rsid w:val="003059E8"/>
    <w:rsid w:val="00307803"/>
    <w:rsid w:val="00321ADF"/>
    <w:rsid w:val="00323304"/>
    <w:rsid w:val="00325559"/>
    <w:rsid w:val="00331A3F"/>
    <w:rsid w:val="00343E26"/>
    <w:rsid w:val="003447ED"/>
    <w:rsid w:val="00361D89"/>
    <w:rsid w:val="00362C9C"/>
    <w:rsid w:val="003661C2"/>
    <w:rsid w:val="00375281"/>
    <w:rsid w:val="00390D0E"/>
    <w:rsid w:val="003975EB"/>
    <w:rsid w:val="003A2FAD"/>
    <w:rsid w:val="003B5705"/>
    <w:rsid w:val="003B5F13"/>
    <w:rsid w:val="003C31D8"/>
    <w:rsid w:val="003C3474"/>
    <w:rsid w:val="003C4367"/>
    <w:rsid w:val="003E03F0"/>
    <w:rsid w:val="00401BB7"/>
    <w:rsid w:val="004076B2"/>
    <w:rsid w:val="0041227B"/>
    <w:rsid w:val="00423233"/>
    <w:rsid w:val="004242F0"/>
    <w:rsid w:val="0044345F"/>
    <w:rsid w:val="0045466E"/>
    <w:rsid w:val="00455A3A"/>
    <w:rsid w:val="00475F36"/>
    <w:rsid w:val="00476795"/>
    <w:rsid w:val="004A0BF6"/>
    <w:rsid w:val="004A65AF"/>
    <w:rsid w:val="004B2BD3"/>
    <w:rsid w:val="004C3333"/>
    <w:rsid w:val="004C67DE"/>
    <w:rsid w:val="004C7978"/>
    <w:rsid w:val="004D14A4"/>
    <w:rsid w:val="004D7456"/>
    <w:rsid w:val="004F6291"/>
    <w:rsid w:val="0050030F"/>
    <w:rsid w:val="00506925"/>
    <w:rsid w:val="0052560B"/>
    <w:rsid w:val="005259F1"/>
    <w:rsid w:val="00542226"/>
    <w:rsid w:val="00551897"/>
    <w:rsid w:val="0056687F"/>
    <w:rsid w:val="0059344A"/>
    <w:rsid w:val="005A230C"/>
    <w:rsid w:val="005B1640"/>
    <w:rsid w:val="005B2ADB"/>
    <w:rsid w:val="005C0370"/>
    <w:rsid w:val="005C3AE4"/>
    <w:rsid w:val="005D4209"/>
    <w:rsid w:val="005D6A62"/>
    <w:rsid w:val="005E1ABB"/>
    <w:rsid w:val="005E21EB"/>
    <w:rsid w:val="005E2CD5"/>
    <w:rsid w:val="005F07A1"/>
    <w:rsid w:val="00605B45"/>
    <w:rsid w:val="00617299"/>
    <w:rsid w:val="006365E5"/>
    <w:rsid w:val="006679D9"/>
    <w:rsid w:val="006735BD"/>
    <w:rsid w:val="0068266D"/>
    <w:rsid w:val="00692863"/>
    <w:rsid w:val="006A28DF"/>
    <w:rsid w:val="006C20AA"/>
    <w:rsid w:val="006D1596"/>
    <w:rsid w:val="006D30BE"/>
    <w:rsid w:val="006D6E9A"/>
    <w:rsid w:val="006F496D"/>
    <w:rsid w:val="006F6403"/>
    <w:rsid w:val="00710F65"/>
    <w:rsid w:val="00713B69"/>
    <w:rsid w:val="00715A94"/>
    <w:rsid w:val="00717B7A"/>
    <w:rsid w:val="0073307D"/>
    <w:rsid w:val="0075437C"/>
    <w:rsid w:val="00754D8B"/>
    <w:rsid w:val="00774C79"/>
    <w:rsid w:val="007A24B2"/>
    <w:rsid w:val="007A533E"/>
    <w:rsid w:val="007A6D2A"/>
    <w:rsid w:val="007B4754"/>
    <w:rsid w:val="007C4744"/>
    <w:rsid w:val="007C7B39"/>
    <w:rsid w:val="007D040A"/>
    <w:rsid w:val="007E33D7"/>
    <w:rsid w:val="007E50E1"/>
    <w:rsid w:val="007F7C43"/>
    <w:rsid w:val="00802558"/>
    <w:rsid w:val="00807E75"/>
    <w:rsid w:val="00811A1D"/>
    <w:rsid w:val="00812D29"/>
    <w:rsid w:val="00813FFD"/>
    <w:rsid w:val="00815750"/>
    <w:rsid w:val="0081798D"/>
    <w:rsid w:val="0082316D"/>
    <w:rsid w:val="00823974"/>
    <w:rsid w:val="00825C26"/>
    <w:rsid w:val="00833CEF"/>
    <w:rsid w:val="00840AF6"/>
    <w:rsid w:val="00847076"/>
    <w:rsid w:val="00854914"/>
    <w:rsid w:val="00857E61"/>
    <w:rsid w:val="00871B78"/>
    <w:rsid w:val="00873C99"/>
    <w:rsid w:val="00893CAA"/>
    <w:rsid w:val="00897381"/>
    <w:rsid w:val="008A1953"/>
    <w:rsid w:val="008C0193"/>
    <w:rsid w:val="008D7942"/>
    <w:rsid w:val="008F4AE5"/>
    <w:rsid w:val="008F61B8"/>
    <w:rsid w:val="0090200D"/>
    <w:rsid w:val="00902507"/>
    <w:rsid w:val="009047B8"/>
    <w:rsid w:val="00910010"/>
    <w:rsid w:val="00911F3A"/>
    <w:rsid w:val="00914BE3"/>
    <w:rsid w:val="00925922"/>
    <w:rsid w:val="00935353"/>
    <w:rsid w:val="009461FE"/>
    <w:rsid w:val="00951022"/>
    <w:rsid w:val="00955D03"/>
    <w:rsid w:val="009634E7"/>
    <w:rsid w:val="00965497"/>
    <w:rsid w:val="0096568B"/>
    <w:rsid w:val="00974851"/>
    <w:rsid w:val="00976F6E"/>
    <w:rsid w:val="00980BDC"/>
    <w:rsid w:val="00982846"/>
    <w:rsid w:val="009960D2"/>
    <w:rsid w:val="009A3D7F"/>
    <w:rsid w:val="009B52AC"/>
    <w:rsid w:val="009D2122"/>
    <w:rsid w:val="009E1B4E"/>
    <w:rsid w:val="009F3A87"/>
    <w:rsid w:val="00A2098D"/>
    <w:rsid w:val="00A226FA"/>
    <w:rsid w:val="00A32C60"/>
    <w:rsid w:val="00A33241"/>
    <w:rsid w:val="00A44808"/>
    <w:rsid w:val="00A5498B"/>
    <w:rsid w:val="00A55A9A"/>
    <w:rsid w:val="00A6257D"/>
    <w:rsid w:val="00A82975"/>
    <w:rsid w:val="00A838F8"/>
    <w:rsid w:val="00A84B86"/>
    <w:rsid w:val="00A92B90"/>
    <w:rsid w:val="00AB216C"/>
    <w:rsid w:val="00AC19D0"/>
    <w:rsid w:val="00AD030E"/>
    <w:rsid w:val="00AD0ED8"/>
    <w:rsid w:val="00AD3E3F"/>
    <w:rsid w:val="00AD6E07"/>
    <w:rsid w:val="00B00CA4"/>
    <w:rsid w:val="00B12860"/>
    <w:rsid w:val="00B1679C"/>
    <w:rsid w:val="00B174C3"/>
    <w:rsid w:val="00B238A7"/>
    <w:rsid w:val="00B307B1"/>
    <w:rsid w:val="00B30826"/>
    <w:rsid w:val="00B343C8"/>
    <w:rsid w:val="00B42381"/>
    <w:rsid w:val="00B62EB1"/>
    <w:rsid w:val="00B73327"/>
    <w:rsid w:val="00B93E29"/>
    <w:rsid w:val="00BA5148"/>
    <w:rsid w:val="00BA78AB"/>
    <w:rsid w:val="00BB7F01"/>
    <w:rsid w:val="00BC0B22"/>
    <w:rsid w:val="00BC4379"/>
    <w:rsid w:val="00BE22B2"/>
    <w:rsid w:val="00BF1955"/>
    <w:rsid w:val="00BF3D0D"/>
    <w:rsid w:val="00BF52DD"/>
    <w:rsid w:val="00BF6AEB"/>
    <w:rsid w:val="00C0557F"/>
    <w:rsid w:val="00C27E04"/>
    <w:rsid w:val="00C34838"/>
    <w:rsid w:val="00C35693"/>
    <w:rsid w:val="00C4786A"/>
    <w:rsid w:val="00C572C0"/>
    <w:rsid w:val="00C62D12"/>
    <w:rsid w:val="00C6308A"/>
    <w:rsid w:val="00C739F1"/>
    <w:rsid w:val="00C87831"/>
    <w:rsid w:val="00CA6BC0"/>
    <w:rsid w:val="00CA725E"/>
    <w:rsid w:val="00CC5767"/>
    <w:rsid w:val="00CC5E27"/>
    <w:rsid w:val="00CE0789"/>
    <w:rsid w:val="00CF2333"/>
    <w:rsid w:val="00CF5297"/>
    <w:rsid w:val="00CF54A1"/>
    <w:rsid w:val="00D01FF8"/>
    <w:rsid w:val="00D0366C"/>
    <w:rsid w:val="00D22A70"/>
    <w:rsid w:val="00D268CC"/>
    <w:rsid w:val="00D30C22"/>
    <w:rsid w:val="00D74183"/>
    <w:rsid w:val="00D90ECA"/>
    <w:rsid w:val="00DB477D"/>
    <w:rsid w:val="00DD7DBC"/>
    <w:rsid w:val="00DE0809"/>
    <w:rsid w:val="00DE2D70"/>
    <w:rsid w:val="00DF70BC"/>
    <w:rsid w:val="00DF7690"/>
    <w:rsid w:val="00E02F36"/>
    <w:rsid w:val="00E0446F"/>
    <w:rsid w:val="00E0747C"/>
    <w:rsid w:val="00E22511"/>
    <w:rsid w:val="00E62FDE"/>
    <w:rsid w:val="00E717FA"/>
    <w:rsid w:val="00E8609E"/>
    <w:rsid w:val="00EA4DB7"/>
    <w:rsid w:val="00EB7B66"/>
    <w:rsid w:val="00EC57BD"/>
    <w:rsid w:val="00EE12BE"/>
    <w:rsid w:val="00EE733D"/>
    <w:rsid w:val="00EF093C"/>
    <w:rsid w:val="00F05CF5"/>
    <w:rsid w:val="00F232BF"/>
    <w:rsid w:val="00F25F15"/>
    <w:rsid w:val="00F37AC2"/>
    <w:rsid w:val="00F427EE"/>
    <w:rsid w:val="00F52DB6"/>
    <w:rsid w:val="00F545E3"/>
    <w:rsid w:val="00F552D0"/>
    <w:rsid w:val="00F63602"/>
    <w:rsid w:val="00F66FE2"/>
    <w:rsid w:val="00F77225"/>
    <w:rsid w:val="00FA3BC4"/>
    <w:rsid w:val="00FB14C0"/>
    <w:rsid w:val="00FC14DC"/>
    <w:rsid w:val="00FC5895"/>
    <w:rsid w:val="00FD2B66"/>
    <w:rsid w:val="00FD7022"/>
    <w:rsid w:val="00FE113E"/>
    <w:rsid w:val="00FE6044"/>
    <w:rsid w:val="00FE6977"/>
    <w:rsid w:val="00FF4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1A4FBD"/>
  <w15:chartTrackingRefBased/>
  <w15:docId w15:val="{AA137696-4402-41BD-9102-A68E0AE92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si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5B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B45"/>
  </w:style>
  <w:style w:type="paragraph" w:styleId="Footer">
    <w:name w:val="footer"/>
    <w:basedOn w:val="Normal"/>
    <w:link w:val="FooterChar"/>
    <w:uiPriority w:val="99"/>
    <w:unhideWhenUsed/>
    <w:rsid w:val="00605B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B45"/>
  </w:style>
  <w:style w:type="table" w:styleId="TableGrid">
    <w:name w:val="Table Grid"/>
    <w:basedOn w:val="TableNormal"/>
    <w:uiPriority w:val="39"/>
    <w:rsid w:val="00AD0E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05D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C5E27"/>
    <w:pPr>
      <w:spacing w:before="240" w:after="60" w:line="240" w:lineRule="auto"/>
      <w:jc w:val="center"/>
      <w:outlineLvl w:val="0"/>
    </w:pPr>
    <w:rPr>
      <w:rFonts w:ascii="Calibri Light" w:eastAsia="Times New Roman" w:hAnsi="Calibri Light" w:cs="Times New Roman"/>
      <w:b/>
      <w:bCs/>
      <w:kern w:val="28"/>
      <w:sz w:val="32"/>
      <w:szCs w:val="32"/>
      <w:lang w:val="en-US" w:bidi="ar-SA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CC5E27"/>
    <w:rPr>
      <w:rFonts w:ascii="Calibri Light" w:eastAsia="Times New Roman" w:hAnsi="Calibri Light" w:cs="Times New Roman"/>
      <w:b/>
      <w:bCs/>
      <w:kern w:val="28"/>
      <w:sz w:val="32"/>
      <w:szCs w:val="32"/>
      <w:lang w:val="en-US" w:bidi="ar-SA"/>
      <w14:ligatures w14:val="none"/>
    </w:rPr>
  </w:style>
  <w:style w:type="paragraph" w:styleId="FootnoteText">
    <w:name w:val="footnote text"/>
    <w:basedOn w:val="Normal"/>
    <w:link w:val="FootnoteTextChar"/>
    <w:uiPriority w:val="99"/>
    <w:unhideWhenUsed/>
    <w:rsid w:val="001B4DC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B4DC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B4DC6"/>
    <w:rPr>
      <w:vertAlign w:val="superscript"/>
    </w:rPr>
  </w:style>
  <w:style w:type="character" w:customStyle="1" w:styleId="Style7">
    <w:name w:val="Style7"/>
    <w:basedOn w:val="DefaultParagraphFont"/>
    <w:uiPriority w:val="1"/>
    <w:rsid w:val="00DB477D"/>
    <w:rPr>
      <w:rFonts w:ascii="Cambria" w:hAnsi="Cambria"/>
      <w:i/>
      <w:sz w:val="20"/>
    </w:rPr>
  </w:style>
  <w:style w:type="character" w:styleId="PlaceholderText">
    <w:name w:val="Placeholder Text"/>
    <w:basedOn w:val="DefaultParagraphFont"/>
    <w:uiPriority w:val="99"/>
    <w:semiHidden/>
    <w:rsid w:val="006679D9"/>
    <w:rPr>
      <w:color w:val="808080"/>
    </w:rPr>
  </w:style>
  <w:style w:type="character" w:customStyle="1" w:styleId="fontstyle01">
    <w:name w:val="fontstyle01"/>
    <w:basedOn w:val="DefaultParagraphFont"/>
    <w:rsid w:val="00B73327"/>
    <w:rPr>
      <w:rFonts w:ascii="Cambria-Bold" w:hAnsi="Cambria-Bold" w:hint="default"/>
      <w:b/>
      <w:bCs/>
      <w:i w:val="0"/>
      <w:iCs w:val="0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1575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48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register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WIZR0KMzoz8" TargetMode="External"/><Relationship Id="rId14" Type="http://schemas.openxmlformats.org/officeDocument/2006/relationships/header" Target="header3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7E29C0-1093-44BA-9E3B-2D65D9AF4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1</Pages>
  <Words>232</Words>
  <Characters>1302</Characters>
  <Application>Microsoft Office Word</Application>
  <DocSecurity>0</DocSecurity>
  <Lines>62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andhi</dc:creator>
  <cp:keywords/>
  <dc:description/>
  <cp:lastModifiedBy>Admin</cp:lastModifiedBy>
  <cp:revision>112</cp:revision>
  <cp:lastPrinted>2023-06-18T17:01:00Z</cp:lastPrinted>
  <dcterms:created xsi:type="dcterms:W3CDTF">2023-06-18T07:54:00Z</dcterms:created>
  <dcterms:modified xsi:type="dcterms:W3CDTF">2025-04-25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625b9a9fd6e9175e2b05fcb764c96b100b057f79a73600bc57a49d830e11ad</vt:lpwstr>
  </property>
</Properties>
</file>